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5BAFE" w14:textId="77777777" w:rsidR="00FF0A30" w:rsidRPr="00FF0A30" w:rsidRDefault="00FF0A30" w:rsidP="00FF0A30">
      <w:pPr>
        <w:rPr>
          <w:sz w:val="44"/>
          <w:szCs w:val="44"/>
        </w:rPr>
      </w:pPr>
      <w:r w:rsidRPr="00FF0A30">
        <w:rPr>
          <w:sz w:val="44"/>
          <w:szCs w:val="44"/>
        </w:rPr>
        <w:t>Sorry for the late chapter !!!!!!!</w:t>
      </w:r>
    </w:p>
    <w:p w14:paraId="47837631" w14:textId="77777777" w:rsidR="00FF0A30" w:rsidRPr="00FF0A30" w:rsidRDefault="00FF0A30" w:rsidP="00FF0A30">
      <w:pPr>
        <w:rPr>
          <w:sz w:val="44"/>
          <w:szCs w:val="44"/>
        </w:rPr>
      </w:pPr>
    </w:p>
    <w:p w14:paraId="195A206D" w14:textId="77777777" w:rsidR="00FF0A30" w:rsidRPr="00FF0A30" w:rsidRDefault="00FF0A30" w:rsidP="00FF0A30">
      <w:pPr>
        <w:rPr>
          <w:sz w:val="44"/>
          <w:szCs w:val="44"/>
        </w:rPr>
      </w:pPr>
      <w:r w:rsidRPr="00FF0A30">
        <w:rPr>
          <w:sz w:val="44"/>
          <w:szCs w:val="44"/>
        </w:rPr>
        <w:t>(Nathanial POV)</w:t>
      </w:r>
    </w:p>
    <w:p w14:paraId="319ABB48" w14:textId="77777777" w:rsidR="00FF0A30" w:rsidRPr="00FF0A30" w:rsidRDefault="00FF0A30" w:rsidP="00FF0A30">
      <w:pPr>
        <w:rPr>
          <w:sz w:val="44"/>
          <w:szCs w:val="44"/>
        </w:rPr>
      </w:pPr>
    </w:p>
    <w:p w14:paraId="180F9027" w14:textId="77777777" w:rsidR="00FF0A30" w:rsidRPr="00FF0A30" w:rsidRDefault="00FF0A30" w:rsidP="00FF0A30">
      <w:pPr>
        <w:rPr>
          <w:sz w:val="44"/>
          <w:szCs w:val="44"/>
        </w:rPr>
      </w:pPr>
      <w:r w:rsidRPr="00FF0A30">
        <w:rPr>
          <w:sz w:val="44"/>
          <w:szCs w:val="44"/>
        </w:rPr>
        <w:t>(My head hurts like hell. There is a unbearable pain in my jaw line and my body hurts all over. Can't see shit or hear any thing. What the hell is going on. Where the hell am I)</w:t>
      </w:r>
    </w:p>
    <w:p w14:paraId="2819D73A" w14:textId="77777777" w:rsidR="00FF0A30" w:rsidRPr="00FF0A30" w:rsidRDefault="00FF0A30" w:rsidP="00FF0A30">
      <w:pPr>
        <w:rPr>
          <w:sz w:val="44"/>
          <w:szCs w:val="44"/>
        </w:rPr>
      </w:pPr>
    </w:p>
    <w:p w14:paraId="0262823F" w14:textId="77777777" w:rsidR="00FF0A30" w:rsidRPr="00FF0A30" w:rsidRDefault="00FF0A30" w:rsidP="00FF0A30">
      <w:pPr>
        <w:rPr>
          <w:sz w:val="44"/>
          <w:szCs w:val="44"/>
        </w:rPr>
      </w:pPr>
      <w:r w:rsidRPr="00FF0A30">
        <w:rPr>
          <w:sz w:val="44"/>
          <w:szCs w:val="44"/>
        </w:rPr>
        <w:t>Thoughts like this one were circling in my mind. I could not even think straight. Slowly the world started to come into focus. My memories started to return.</w:t>
      </w:r>
    </w:p>
    <w:p w14:paraId="182B6AE1" w14:textId="77777777" w:rsidR="00FF0A30" w:rsidRPr="00FF0A30" w:rsidRDefault="00FF0A30" w:rsidP="00FF0A30">
      <w:pPr>
        <w:rPr>
          <w:sz w:val="44"/>
          <w:szCs w:val="44"/>
        </w:rPr>
      </w:pPr>
    </w:p>
    <w:p w14:paraId="54AFF1DC" w14:textId="77777777" w:rsidR="00FF0A30" w:rsidRPr="00FF0A30" w:rsidRDefault="00FF0A30" w:rsidP="00FF0A30">
      <w:pPr>
        <w:rPr>
          <w:sz w:val="44"/>
          <w:szCs w:val="44"/>
        </w:rPr>
      </w:pPr>
      <w:r w:rsidRPr="00FF0A30">
        <w:rPr>
          <w:sz w:val="44"/>
          <w:szCs w:val="44"/>
        </w:rPr>
        <w:t xml:space="preserve">(The show down with </w:t>
      </w:r>
      <w:proofErr w:type="spellStart"/>
      <w:r w:rsidRPr="00FF0A30">
        <w:rPr>
          <w:sz w:val="44"/>
          <w:szCs w:val="44"/>
        </w:rPr>
        <w:t>Voldy</w:t>
      </w:r>
      <w:proofErr w:type="spellEnd"/>
      <w:r w:rsidRPr="00FF0A30">
        <w:rPr>
          <w:sz w:val="44"/>
          <w:szCs w:val="44"/>
        </w:rPr>
        <w:t xml:space="preserve">. Oh that's why my head hurts. </w:t>
      </w:r>
      <w:proofErr w:type="spellStart"/>
      <w:r w:rsidRPr="00FF0A30">
        <w:rPr>
          <w:sz w:val="44"/>
          <w:szCs w:val="44"/>
        </w:rPr>
        <w:t>UGhhhhh</w:t>
      </w:r>
      <w:proofErr w:type="spellEnd"/>
      <w:r w:rsidRPr="00FF0A30">
        <w:rPr>
          <w:sz w:val="44"/>
          <w:szCs w:val="44"/>
        </w:rPr>
        <w:t xml:space="preserve"> like hell who told you to hit yourself like that. He could not have controlled you any way)</w:t>
      </w:r>
    </w:p>
    <w:p w14:paraId="7CDE77A2" w14:textId="77777777" w:rsidR="00FF0A30" w:rsidRPr="00FF0A30" w:rsidRDefault="00FF0A30" w:rsidP="00FF0A30">
      <w:pPr>
        <w:rPr>
          <w:sz w:val="44"/>
          <w:szCs w:val="44"/>
        </w:rPr>
      </w:pPr>
    </w:p>
    <w:p w14:paraId="7DA08592" w14:textId="77777777" w:rsidR="00FF0A30" w:rsidRPr="00FF0A30" w:rsidRDefault="00FF0A30" w:rsidP="00FF0A30">
      <w:pPr>
        <w:rPr>
          <w:sz w:val="44"/>
          <w:szCs w:val="44"/>
        </w:rPr>
      </w:pPr>
      <w:r w:rsidRPr="00FF0A30">
        <w:rPr>
          <w:sz w:val="44"/>
          <w:szCs w:val="44"/>
        </w:rPr>
        <w:t>I tried to open my eyes but my eye lids were still weighting tons.</w:t>
      </w:r>
    </w:p>
    <w:p w14:paraId="12313ED5" w14:textId="77777777" w:rsidR="00FF0A30" w:rsidRPr="00FF0A30" w:rsidRDefault="00FF0A30" w:rsidP="00FF0A30">
      <w:pPr>
        <w:rPr>
          <w:sz w:val="44"/>
          <w:szCs w:val="44"/>
        </w:rPr>
      </w:pPr>
    </w:p>
    <w:p w14:paraId="0644308C" w14:textId="77777777" w:rsidR="00FF0A30" w:rsidRPr="00FF0A30" w:rsidRDefault="00FF0A30" w:rsidP="00FF0A30">
      <w:pPr>
        <w:rPr>
          <w:sz w:val="44"/>
          <w:szCs w:val="44"/>
        </w:rPr>
      </w:pPr>
      <w:r w:rsidRPr="00FF0A30">
        <w:rPr>
          <w:sz w:val="44"/>
          <w:szCs w:val="44"/>
        </w:rPr>
        <w:t>(MAN. Can't move, can't see, where the hell am I)</w:t>
      </w:r>
    </w:p>
    <w:p w14:paraId="0107230F" w14:textId="77777777" w:rsidR="00FF0A30" w:rsidRPr="00FF0A30" w:rsidRDefault="00FF0A30" w:rsidP="00FF0A30">
      <w:pPr>
        <w:rPr>
          <w:sz w:val="44"/>
          <w:szCs w:val="44"/>
        </w:rPr>
      </w:pPr>
    </w:p>
    <w:p w14:paraId="09D8B2C5" w14:textId="77777777" w:rsidR="00FF0A30" w:rsidRPr="00FF0A30" w:rsidRDefault="00FF0A30" w:rsidP="00FF0A30">
      <w:pPr>
        <w:rPr>
          <w:sz w:val="44"/>
          <w:szCs w:val="44"/>
        </w:rPr>
      </w:pPr>
      <w:r w:rsidRPr="00FF0A30">
        <w:rPr>
          <w:sz w:val="44"/>
          <w:szCs w:val="44"/>
        </w:rPr>
        <w:t>"Sir! The Stone! It was Quirrell! He's got the Stone! Sir, quick...."</w:t>
      </w:r>
    </w:p>
    <w:p w14:paraId="594EEB82" w14:textId="77777777" w:rsidR="00FF0A30" w:rsidRPr="00FF0A30" w:rsidRDefault="00FF0A30" w:rsidP="00FF0A30">
      <w:pPr>
        <w:rPr>
          <w:sz w:val="44"/>
          <w:szCs w:val="44"/>
        </w:rPr>
      </w:pPr>
    </w:p>
    <w:p w14:paraId="43ADCB8E" w14:textId="77777777" w:rsidR="00FF0A30" w:rsidRPr="00FF0A30" w:rsidRDefault="00FF0A30" w:rsidP="00FF0A30">
      <w:pPr>
        <w:rPr>
          <w:sz w:val="44"/>
          <w:szCs w:val="44"/>
        </w:rPr>
      </w:pPr>
    </w:p>
    <w:p w14:paraId="7D66E957" w14:textId="77777777" w:rsidR="00FF0A30" w:rsidRPr="00FF0A30" w:rsidRDefault="00FF0A30" w:rsidP="00FF0A30">
      <w:pPr>
        <w:rPr>
          <w:sz w:val="44"/>
          <w:szCs w:val="44"/>
        </w:rPr>
      </w:pPr>
    </w:p>
    <w:p w14:paraId="701297E1" w14:textId="77777777" w:rsidR="00FF0A30" w:rsidRPr="00FF0A30" w:rsidRDefault="00FF0A30" w:rsidP="00FF0A30">
      <w:pPr>
        <w:rPr>
          <w:sz w:val="44"/>
          <w:szCs w:val="44"/>
        </w:rPr>
      </w:pPr>
    </w:p>
    <w:p w14:paraId="14597486" w14:textId="77777777" w:rsidR="00FF0A30" w:rsidRPr="00FF0A30" w:rsidRDefault="00FF0A30" w:rsidP="00FF0A30">
      <w:pPr>
        <w:rPr>
          <w:sz w:val="44"/>
          <w:szCs w:val="44"/>
        </w:rPr>
      </w:pPr>
      <w:r w:rsidRPr="00FF0A30">
        <w:rPr>
          <w:sz w:val="44"/>
          <w:szCs w:val="44"/>
        </w:rPr>
        <w:t>(Like hell. Beatris? Quirrell GOT THE STONE. Oh no, I fucked up. Something needs to be done. FAST)</w:t>
      </w:r>
    </w:p>
    <w:p w14:paraId="46D7EDCE" w14:textId="77777777" w:rsidR="00FF0A30" w:rsidRPr="00FF0A30" w:rsidRDefault="00FF0A30" w:rsidP="00FF0A30">
      <w:pPr>
        <w:rPr>
          <w:sz w:val="44"/>
          <w:szCs w:val="44"/>
        </w:rPr>
      </w:pPr>
    </w:p>
    <w:p w14:paraId="64CAC95B" w14:textId="77777777" w:rsidR="00FF0A30" w:rsidRPr="00FF0A30" w:rsidRDefault="00FF0A30" w:rsidP="00FF0A30">
      <w:pPr>
        <w:rPr>
          <w:sz w:val="44"/>
          <w:szCs w:val="44"/>
        </w:rPr>
      </w:pPr>
      <w:r w:rsidRPr="00FF0A30">
        <w:rPr>
          <w:sz w:val="44"/>
          <w:szCs w:val="44"/>
        </w:rPr>
        <w:t>"Calm yourself, dear girl, you are a little behind the times," (Dumbledore?) "Quirrell does not have the Stone."</w:t>
      </w:r>
    </w:p>
    <w:p w14:paraId="529B99E0" w14:textId="77777777" w:rsidR="00FF0A30" w:rsidRPr="00FF0A30" w:rsidRDefault="00FF0A30" w:rsidP="00FF0A30">
      <w:pPr>
        <w:rPr>
          <w:sz w:val="44"/>
          <w:szCs w:val="44"/>
        </w:rPr>
      </w:pPr>
    </w:p>
    <w:p w14:paraId="366AFCD8" w14:textId="77777777" w:rsidR="00FF0A30" w:rsidRPr="00FF0A30" w:rsidRDefault="00FF0A30" w:rsidP="00FF0A30">
      <w:pPr>
        <w:rPr>
          <w:sz w:val="44"/>
          <w:szCs w:val="44"/>
        </w:rPr>
      </w:pPr>
      <w:r w:rsidRPr="00FF0A30">
        <w:rPr>
          <w:sz w:val="44"/>
          <w:szCs w:val="44"/>
        </w:rPr>
        <w:t>"Then who does? Sir, I..." I herd her voice again. Worried like hell.</w:t>
      </w:r>
    </w:p>
    <w:p w14:paraId="4172B579" w14:textId="77777777" w:rsidR="00FF0A30" w:rsidRPr="00FF0A30" w:rsidRDefault="00FF0A30" w:rsidP="00FF0A30">
      <w:pPr>
        <w:rPr>
          <w:sz w:val="44"/>
          <w:szCs w:val="44"/>
        </w:rPr>
      </w:pPr>
    </w:p>
    <w:p w14:paraId="68A8B5FA" w14:textId="77777777" w:rsidR="00FF0A30" w:rsidRPr="00FF0A30" w:rsidRDefault="00FF0A30" w:rsidP="00FF0A30">
      <w:pPr>
        <w:rPr>
          <w:sz w:val="44"/>
          <w:szCs w:val="44"/>
        </w:rPr>
      </w:pPr>
    </w:p>
    <w:p w14:paraId="2B5A1B8D" w14:textId="77777777" w:rsidR="00FF0A30" w:rsidRPr="00FF0A30" w:rsidRDefault="00FF0A30" w:rsidP="00FF0A30">
      <w:pPr>
        <w:rPr>
          <w:sz w:val="44"/>
          <w:szCs w:val="44"/>
        </w:rPr>
      </w:pPr>
    </w:p>
    <w:p w14:paraId="3ADFC0FF" w14:textId="77777777" w:rsidR="00FF0A30" w:rsidRPr="00FF0A30" w:rsidRDefault="00FF0A30" w:rsidP="00FF0A30">
      <w:pPr>
        <w:rPr>
          <w:sz w:val="44"/>
          <w:szCs w:val="44"/>
        </w:rPr>
      </w:pPr>
    </w:p>
    <w:p w14:paraId="34FBC922" w14:textId="77777777" w:rsidR="00FF0A30" w:rsidRPr="00FF0A30" w:rsidRDefault="00FF0A30" w:rsidP="00FF0A30">
      <w:pPr>
        <w:rPr>
          <w:sz w:val="44"/>
          <w:szCs w:val="44"/>
        </w:rPr>
      </w:pPr>
      <w:r w:rsidRPr="00FF0A30">
        <w:rPr>
          <w:sz w:val="44"/>
          <w:szCs w:val="44"/>
        </w:rPr>
        <w:t>"Beatris please relax, or Madam Pomfrey will have me thrown out." I heard the old git.</w:t>
      </w:r>
    </w:p>
    <w:p w14:paraId="3A5FF6AB" w14:textId="77777777" w:rsidR="00FF0A30" w:rsidRPr="00FF0A30" w:rsidRDefault="00FF0A30" w:rsidP="00FF0A30">
      <w:pPr>
        <w:rPr>
          <w:sz w:val="44"/>
          <w:szCs w:val="44"/>
        </w:rPr>
      </w:pPr>
    </w:p>
    <w:p w14:paraId="0E86C562" w14:textId="77777777" w:rsidR="00FF0A30" w:rsidRPr="00FF0A30" w:rsidRDefault="00FF0A30" w:rsidP="00FF0A30">
      <w:pPr>
        <w:rPr>
          <w:sz w:val="44"/>
          <w:szCs w:val="44"/>
        </w:rPr>
      </w:pPr>
    </w:p>
    <w:p w14:paraId="634EEA1C" w14:textId="77777777" w:rsidR="00FF0A30" w:rsidRPr="00FF0A30" w:rsidRDefault="00FF0A30" w:rsidP="00FF0A30">
      <w:pPr>
        <w:rPr>
          <w:sz w:val="44"/>
          <w:szCs w:val="44"/>
        </w:rPr>
      </w:pPr>
    </w:p>
    <w:p w14:paraId="65782623" w14:textId="77777777" w:rsidR="00FF0A30" w:rsidRPr="00FF0A30" w:rsidRDefault="00FF0A30" w:rsidP="00FF0A30">
      <w:pPr>
        <w:rPr>
          <w:sz w:val="44"/>
          <w:szCs w:val="44"/>
        </w:rPr>
      </w:pPr>
    </w:p>
    <w:p w14:paraId="4D5BF11E" w14:textId="77777777" w:rsidR="00FF0A30" w:rsidRPr="00FF0A30" w:rsidRDefault="00FF0A30" w:rsidP="00FF0A30">
      <w:pPr>
        <w:rPr>
          <w:sz w:val="44"/>
          <w:szCs w:val="44"/>
        </w:rPr>
      </w:pPr>
      <w:r w:rsidRPr="00FF0A30">
        <w:rPr>
          <w:sz w:val="44"/>
          <w:szCs w:val="44"/>
        </w:rPr>
        <w:t>(HUMM? Madam Pomfrey. That must mean that I am in the hospital wing and if the both of us are here, it means that ... Thank god Every thing worked out.)</w:t>
      </w:r>
    </w:p>
    <w:p w14:paraId="5B3DF506" w14:textId="77777777" w:rsidR="00FF0A30" w:rsidRPr="00FF0A30" w:rsidRDefault="00FF0A30" w:rsidP="00FF0A30">
      <w:pPr>
        <w:rPr>
          <w:sz w:val="44"/>
          <w:szCs w:val="44"/>
        </w:rPr>
      </w:pPr>
    </w:p>
    <w:p w14:paraId="72EDBAF2" w14:textId="77777777" w:rsidR="00FF0A30" w:rsidRPr="00FF0A30" w:rsidRDefault="00FF0A30" w:rsidP="00FF0A30">
      <w:pPr>
        <w:rPr>
          <w:sz w:val="44"/>
          <w:szCs w:val="44"/>
        </w:rPr>
      </w:pPr>
      <w:r w:rsidRPr="00FF0A30">
        <w:rPr>
          <w:sz w:val="44"/>
          <w:szCs w:val="44"/>
        </w:rPr>
        <w:t>"Tokens from your friends and admirers, Your friend there got some there as well" The old man said. (I GOT WHAT??) "But looks to me like either you have more admirers or the young man is really despised." the old man chuckled</w:t>
      </w:r>
    </w:p>
    <w:p w14:paraId="2529D8F7" w14:textId="77777777" w:rsidR="00FF0A30" w:rsidRPr="00FF0A30" w:rsidRDefault="00FF0A30" w:rsidP="00FF0A30">
      <w:pPr>
        <w:rPr>
          <w:sz w:val="44"/>
          <w:szCs w:val="44"/>
        </w:rPr>
      </w:pPr>
    </w:p>
    <w:p w14:paraId="517549BB" w14:textId="77777777" w:rsidR="00FF0A30" w:rsidRPr="00FF0A30" w:rsidRDefault="00FF0A30" w:rsidP="00FF0A30">
      <w:pPr>
        <w:rPr>
          <w:sz w:val="44"/>
          <w:szCs w:val="44"/>
        </w:rPr>
      </w:pPr>
      <w:r w:rsidRPr="00FF0A30">
        <w:rPr>
          <w:sz w:val="44"/>
          <w:szCs w:val="44"/>
        </w:rPr>
        <w:t>"probably the later" The girl replied nervously</w:t>
      </w:r>
    </w:p>
    <w:p w14:paraId="1B9A6826" w14:textId="77777777" w:rsidR="00FF0A30" w:rsidRPr="00FF0A30" w:rsidRDefault="00FF0A30" w:rsidP="00FF0A30">
      <w:pPr>
        <w:rPr>
          <w:sz w:val="44"/>
          <w:szCs w:val="44"/>
        </w:rPr>
      </w:pPr>
    </w:p>
    <w:p w14:paraId="0D9A2BC9" w14:textId="77777777" w:rsidR="00FF0A30" w:rsidRPr="00FF0A30" w:rsidRDefault="00FF0A30" w:rsidP="00FF0A30">
      <w:pPr>
        <w:rPr>
          <w:sz w:val="44"/>
          <w:szCs w:val="44"/>
        </w:rPr>
      </w:pPr>
      <w:r w:rsidRPr="00FF0A30">
        <w:rPr>
          <w:sz w:val="44"/>
          <w:szCs w:val="44"/>
        </w:rPr>
        <w:t>(What the actual fuck. I am despised ? Well who am I kidding. I did this myself. Its actually a good thing.)</w:t>
      </w:r>
    </w:p>
    <w:p w14:paraId="6E8E7769" w14:textId="77777777" w:rsidR="00FF0A30" w:rsidRPr="00FF0A30" w:rsidRDefault="00FF0A30" w:rsidP="00FF0A30">
      <w:pPr>
        <w:rPr>
          <w:sz w:val="44"/>
          <w:szCs w:val="44"/>
        </w:rPr>
      </w:pPr>
    </w:p>
    <w:p w14:paraId="6A87FC97" w14:textId="77777777" w:rsidR="00FF0A30" w:rsidRPr="00FF0A30" w:rsidRDefault="00FF0A30" w:rsidP="00FF0A30">
      <w:pPr>
        <w:rPr>
          <w:sz w:val="44"/>
          <w:szCs w:val="44"/>
        </w:rPr>
      </w:pPr>
    </w:p>
    <w:p w14:paraId="7DF21A06" w14:textId="77777777" w:rsidR="00FF0A30" w:rsidRPr="00FF0A30" w:rsidRDefault="00FF0A30" w:rsidP="00FF0A30">
      <w:pPr>
        <w:rPr>
          <w:sz w:val="44"/>
          <w:szCs w:val="44"/>
        </w:rPr>
      </w:pPr>
    </w:p>
    <w:p w14:paraId="4BDD4AF8" w14:textId="77777777" w:rsidR="00FF0A30" w:rsidRPr="00FF0A30" w:rsidRDefault="00FF0A30" w:rsidP="00FF0A30">
      <w:pPr>
        <w:rPr>
          <w:sz w:val="44"/>
          <w:szCs w:val="44"/>
        </w:rPr>
      </w:pPr>
    </w:p>
    <w:p w14:paraId="0391F06D" w14:textId="77777777" w:rsidR="00FF0A30" w:rsidRPr="00FF0A30" w:rsidRDefault="00FF0A30" w:rsidP="00FF0A30">
      <w:pPr>
        <w:rPr>
          <w:sz w:val="44"/>
          <w:szCs w:val="44"/>
        </w:rPr>
      </w:pPr>
      <w:r w:rsidRPr="00FF0A30">
        <w:rPr>
          <w:sz w:val="44"/>
          <w:szCs w:val="44"/>
        </w:rPr>
        <w:t>"What happened down in the dungeons between you and Professor Quirrell is a complete secret, so, naturally, the whole school knows."</w:t>
      </w:r>
    </w:p>
    <w:p w14:paraId="10C14165" w14:textId="77777777" w:rsidR="00FF0A30" w:rsidRPr="00FF0A30" w:rsidRDefault="00FF0A30" w:rsidP="00FF0A30">
      <w:pPr>
        <w:rPr>
          <w:sz w:val="44"/>
          <w:szCs w:val="44"/>
        </w:rPr>
      </w:pPr>
    </w:p>
    <w:p w14:paraId="60F67138" w14:textId="77777777" w:rsidR="00FF0A30" w:rsidRPr="00FF0A30" w:rsidRDefault="00FF0A30" w:rsidP="00FF0A30">
      <w:pPr>
        <w:rPr>
          <w:sz w:val="44"/>
          <w:szCs w:val="44"/>
        </w:rPr>
      </w:pPr>
      <w:r w:rsidRPr="00FF0A30">
        <w:rPr>
          <w:sz w:val="44"/>
          <w:szCs w:val="44"/>
        </w:rPr>
        <w:t>(The hell. He told the whole school)</w:t>
      </w:r>
    </w:p>
    <w:p w14:paraId="69624DA7" w14:textId="77777777" w:rsidR="00FF0A30" w:rsidRPr="00FF0A30" w:rsidRDefault="00FF0A30" w:rsidP="00FF0A30">
      <w:pPr>
        <w:rPr>
          <w:sz w:val="44"/>
          <w:szCs w:val="44"/>
        </w:rPr>
      </w:pPr>
    </w:p>
    <w:p w14:paraId="7B49F77A" w14:textId="77777777" w:rsidR="00FF0A30" w:rsidRPr="00FF0A30" w:rsidRDefault="00FF0A30" w:rsidP="00FF0A30">
      <w:pPr>
        <w:rPr>
          <w:sz w:val="44"/>
          <w:szCs w:val="44"/>
        </w:rPr>
      </w:pPr>
      <w:r w:rsidRPr="00FF0A30">
        <w:rPr>
          <w:sz w:val="44"/>
          <w:szCs w:val="44"/>
        </w:rPr>
        <w:t xml:space="preserve">"I believe your friends Misters Fred and George Weasley were responsible for trying to send you a toilet seat. No doubt they thought it would </w:t>
      </w:r>
      <w:r w:rsidRPr="00FF0A30">
        <w:rPr>
          <w:sz w:val="44"/>
          <w:szCs w:val="44"/>
        </w:rPr>
        <w:lastRenderedPageBreak/>
        <w:t xml:space="preserve">amuse you. Madam Pomfrey, however, felt it might not be very hygienic, and confiscated it. But another </w:t>
      </w:r>
      <w:proofErr w:type="spellStart"/>
      <w:r w:rsidRPr="00FF0A30">
        <w:rPr>
          <w:sz w:val="44"/>
          <w:szCs w:val="44"/>
        </w:rPr>
        <w:t>onw</w:t>
      </w:r>
      <w:proofErr w:type="spellEnd"/>
      <w:r w:rsidRPr="00FF0A30">
        <w:rPr>
          <w:sz w:val="44"/>
          <w:szCs w:val="44"/>
        </w:rPr>
        <w:t xml:space="preserve"> of your friends, Anastasia Morningstar was successful in sending you a Toad gas box, I believe that is what they are calling it. Well it too was confiscated."</w:t>
      </w:r>
    </w:p>
    <w:p w14:paraId="5FA7EE2B" w14:textId="77777777" w:rsidR="00FF0A30" w:rsidRPr="00FF0A30" w:rsidRDefault="00FF0A30" w:rsidP="00FF0A30">
      <w:pPr>
        <w:rPr>
          <w:sz w:val="44"/>
          <w:szCs w:val="44"/>
        </w:rPr>
      </w:pPr>
    </w:p>
    <w:p w14:paraId="4868C25C" w14:textId="77777777" w:rsidR="00FF0A30" w:rsidRPr="00FF0A30" w:rsidRDefault="00FF0A30" w:rsidP="00FF0A30">
      <w:pPr>
        <w:rPr>
          <w:sz w:val="44"/>
          <w:szCs w:val="44"/>
        </w:rPr>
      </w:pPr>
    </w:p>
    <w:p w14:paraId="75F51BFC" w14:textId="77777777" w:rsidR="00FF0A30" w:rsidRPr="00FF0A30" w:rsidRDefault="00FF0A30" w:rsidP="00FF0A30">
      <w:pPr>
        <w:rPr>
          <w:sz w:val="44"/>
          <w:szCs w:val="44"/>
        </w:rPr>
      </w:pPr>
    </w:p>
    <w:p w14:paraId="573F8736" w14:textId="77777777" w:rsidR="00FF0A30" w:rsidRPr="00FF0A30" w:rsidRDefault="00FF0A30" w:rsidP="00FF0A30">
      <w:pPr>
        <w:rPr>
          <w:sz w:val="44"/>
          <w:szCs w:val="44"/>
        </w:rPr>
      </w:pPr>
    </w:p>
    <w:p w14:paraId="3B32F56A" w14:textId="77777777" w:rsidR="00FF0A30" w:rsidRPr="00FF0A30" w:rsidRDefault="00FF0A30" w:rsidP="00FF0A30">
      <w:pPr>
        <w:rPr>
          <w:sz w:val="44"/>
          <w:szCs w:val="44"/>
        </w:rPr>
      </w:pPr>
      <w:r w:rsidRPr="00FF0A30">
        <w:rPr>
          <w:sz w:val="44"/>
          <w:szCs w:val="44"/>
        </w:rPr>
        <w:t>"How long have I been in here?" The girl asked</w:t>
      </w:r>
    </w:p>
    <w:p w14:paraId="2CFDB255" w14:textId="77777777" w:rsidR="00FF0A30" w:rsidRPr="00FF0A30" w:rsidRDefault="00FF0A30" w:rsidP="00FF0A30">
      <w:pPr>
        <w:rPr>
          <w:sz w:val="44"/>
          <w:szCs w:val="44"/>
        </w:rPr>
      </w:pPr>
    </w:p>
    <w:p w14:paraId="1BAF4404" w14:textId="77777777" w:rsidR="00FF0A30" w:rsidRPr="00FF0A30" w:rsidRDefault="00FF0A30" w:rsidP="00FF0A30">
      <w:pPr>
        <w:rPr>
          <w:sz w:val="44"/>
          <w:szCs w:val="44"/>
        </w:rPr>
      </w:pPr>
    </w:p>
    <w:p w14:paraId="2DD11ED4" w14:textId="77777777" w:rsidR="00FF0A30" w:rsidRPr="00FF0A30" w:rsidRDefault="00FF0A30" w:rsidP="00FF0A30">
      <w:pPr>
        <w:rPr>
          <w:sz w:val="44"/>
          <w:szCs w:val="44"/>
        </w:rPr>
      </w:pPr>
    </w:p>
    <w:p w14:paraId="4A986888" w14:textId="77777777" w:rsidR="00FF0A30" w:rsidRPr="00FF0A30" w:rsidRDefault="00FF0A30" w:rsidP="00FF0A30">
      <w:pPr>
        <w:rPr>
          <w:sz w:val="44"/>
          <w:szCs w:val="44"/>
        </w:rPr>
      </w:pPr>
    </w:p>
    <w:p w14:paraId="53EF081D" w14:textId="77777777" w:rsidR="00FF0A30" w:rsidRPr="00FF0A30" w:rsidRDefault="00FF0A30" w:rsidP="00FF0A30">
      <w:pPr>
        <w:rPr>
          <w:sz w:val="44"/>
          <w:szCs w:val="44"/>
        </w:rPr>
      </w:pPr>
      <w:r w:rsidRPr="00FF0A30">
        <w:rPr>
          <w:sz w:val="44"/>
          <w:szCs w:val="44"/>
        </w:rPr>
        <w:t xml:space="preserve">"About three days." (I HAVE BEEN IN HERE FOR THREE DAYS AND I STILL CANT MOVE A MUSCLE. DAMN that </w:t>
      </w:r>
      <w:proofErr w:type="spellStart"/>
      <w:r w:rsidRPr="00FF0A30">
        <w:rPr>
          <w:sz w:val="44"/>
          <w:szCs w:val="44"/>
        </w:rPr>
        <w:t>mold</w:t>
      </w:r>
      <w:proofErr w:type="spellEnd"/>
      <w:r w:rsidRPr="00FF0A30">
        <w:rPr>
          <w:sz w:val="44"/>
          <w:szCs w:val="44"/>
        </w:rPr>
        <w:t xml:space="preserve"> did quiet a number on me)</w:t>
      </w:r>
    </w:p>
    <w:p w14:paraId="14173128" w14:textId="77777777" w:rsidR="00FF0A30" w:rsidRPr="00FF0A30" w:rsidRDefault="00FF0A30" w:rsidP="00FF0A30">
      <w:pPr>
        <w:rPr>
          <w:sz w:val="44"/>
          <w:szCs w:val="44"/>
        </w:rPr>
      </w:pPr>
    </w:p>
    <w:p w14:paraId="58C57F3B" w14:textId="77777777" w:rsidR="00FF0A30" w:rsidRPr="00FF0A30" w:rsidRDefault="00FF0A30" w:rsidP="00FF0A30">
      <w:pPr>
        <w:rPr>
          <w:sz w:val="44"/>
          <w:szCs w:val="44"/>
        </w:rPr>
      </w:pPr>
      <w:r w:rsidRPr="00FF0A30">
        <w:rPr>
          <w:sz w:val="44"/>
          <w:szCs w:val="44"/>
        </w:rPr>
        <w:lastRenderedPageBreak/>
        <w:t>"Sir what about the stone"</w:t>
      </w:r>
    </w:p>
    <w:p w14:paraId="2BAEE103" w14:textId="77777777" w:rsidR="00FF0A30" w:rsidRPr="00FF0A30" w:rsidRDefault="00FF0A30" w:rsidP="00FF0A30">
      <w:pPr>
        <w:rPr>
          <w:sz w:val="44"/>
          <w:szCs w:val="44"/>
        </w:rPr>
      </w:pPr>
    </w:p>
    <w:p w14:paraId="6EFAFD1D" w14:textId="77777777" w:rsidR="00FF0A30" w:rsidRPr="00FF0A30" w:rsidRDefault="00FF0A30" w:rsidP="00FF0A30">
      <w:pPr>
        <w:rPr>
          <w:sz w:val="44"/>
          <w:szCs w:val="44"/>
        </w:rPr>
      </w:pPr>
      <w:r w:rsidRPr="00FF0A30">
        <w:rPr>
          <w:sz w:val="44"/>
          <w:szCs w:val="44"/>
        </w:rPr>
        <w:t>"I see you are not distracted. Well it has been destroyed."</w:t>
      </w:r>
    </w:p>
    <w:p w14:paraId="2DCD3740" w14:textId="77777777" w:rsidR="00FF0A30" w:rsidRPr="00FF0A30" w:rsidRDefault="00FF0A30" w:rsidP="00FF0A30">
      <w:pPr>
        <w:rPr>
          <w:sz w:val="44"/>
          <w:szCs w:val="44"/>
        </w:rPr>
      </w:pPr>
    </w:p>
    <w:p w14:paraId="34CD5383" w14:textId="77777777" w:rsidR="00FF0A30" w:rsidRPr="00FF0A30" w:rsidRDefault="00FF0A30" w:rsidP="00FF0A30">
      <w:pPr>
        <w:rPr>
          <w:sz w:val="44"/>
          <w:szCs w:val="44"/>
        </w:rPr>
      </w:pPr>
      <w:r w:rsidRPr="00FF0A30">
        <w:rPr>
          <w:sz w:val="44"/>
          <w:szCs w:val="44"/>
        </w:rPr>
        <w:t>(REALLY. If you had to destroy it, could have done it sooner. Would have saved us a lot of trouble)</w:t>
      </w:r>
    </w:p>
    <w:p w14:paraId="4409AA72" w14:textId="77777777" w:rsidR="00FF0A30" w:rsidRPr="00FF0A30" w:rsidRDefault="00FF0A30" w:rsidP="00FF0A30">
      <w:pPr>
        <w:rPr>
          <w:sz w:val="44"/>
          <w:szCs w:val="44"/>
        </w:rPr>
      </w:pPr>
    </w:p>
    <w:p w14:paraId="41DCB9CC" w14:textId="77777777" w:rsidR="00FF0A30" w:rsidRPr="00FF0A30" w:rsidRDefault="00FF0A30" w:rsidP="00FF0A30">
      <w:pPr>
        <w:rPr>
          <w:sz w:val="44"/>
          <w:szCs w:val="44"/>
        </w:rPr>
      </w:pPr>
      <w:r w:rsidRPr="00FF0A30">
        <w:rPr>
          <w:sz w:val="44"/>
          <w:szCs w:val="44"/>
        </w:rPr>
        <w:t>"But wont it kill Mr Nicholas"</w:t>
      </w:r>
    </w:p>
    <w:p w14:paraId="4BD08D8B" w14:textId="77777777" w:rsidR="00FF0A30" w:rsidRPr="00FF0A30" w:rsidRDefault="00FF0A30" w:rsidP="00FF0A30">
      <w:pPr>
        <w:rPr>
          <w:sz w:val="44"/>
          <w:szCs w:val="44"/>
        </w:rPr>
      </w:pPr>
    </w:p>
    <w:p w14:paraId="1AD2DD72" w14:textId="77777777" w:rsidR="00FF0A30" w:rsidRPr="00FF0A30" w:rsidRDefault="00FF0A30" w:rsidP="00FF0A30">
      <w:pPr>
        <w:rPr>
          <w:sz w:val="44"/>
          <w:szCs w:val="44"/>
        </w:rPr>
      </w:pPr>
      <w:r w:rsidRPr="00FF0A30">
        <w:rPr>
          <w:sz w:val="44"/>
          <w:szCs w:val="44"/>
        </w:rPr>
        <w:t>"I had a chat with him and we have decided that it is for the best"</w:t>
      </w:r>
    </w:p>
    <w:p w14:paraId="268630FD" w14:textId="77777777" w:rsidR="00FF0A30" w:rsidRPr="00FF0A30" w:rsidRDefault="00FF0A30" w:rsidP="00FF0A30">
      <w:pPr>
        <w:rPr>
          <w:sz w:val="44"/>
          <w:szCs w:val="44"/>
        </w:rPr>
      </w:pPr>
    </w:p>
    <w:p w14:paraId="051213D5" w14:textId="77777777" w:rsidR="00FF0A30" w:rsidRPr="00FF0A30" w:rsidRDefault="00FF0A30" w:rsidP="00FF0A30">
      <w:pPr>
        <w:rPr>
          <w:sz w:val="44"/>
          <w:szCs w:val="44"/>
        </w:rPr>
      </w:pPr>
      <w:r w:rsidRPr="00FF0A30">
        <w:rPr>
          <w:sz w:val="44"/>
          <w:szCs w:val="44"/>
        </w:rPr>
        <w:t xml:space="preserve">"What happened to </w:t>
      </w:r>
      <w:proofErr w:type="spellStart"/>
      <w:r w:rsidRPr="00FF0A30">
        <w:rPr>
          <w:sz w:val="44"/>
          <w:szCs w:val="44"/>
        </w:rPr>
        <w:t>Vlode</w:t>
      </w:r>
      <w:proofErr w:type="spellEnd"/>
      <w:r w:rsidRPr="00FF0A30">
        <w:rPr>
          <w:sz w:val="44"/>
          <w:szCs w:val="44"/>
        </w:rPr>
        <w:t>..... Professor Quirrell ?" She asked and my ears stood up.</w:t>
      </w:r>
    </w:p>
    <w:p w14:paraId="218F9584" w14:textId="77777777" w:rsidR="00FF0A30" w:rsidRPr="00FF0A30" w:rsidRDefault="00FF0A30" w:rsidP="00FF0A30">
      <w:pPr>
        <w:rPr>
          <w:sz w:val="44"/>
          <w:szCs w:val="44"/>
        </w:rPr>
      </w:pPr>
    </w:p>
    <w:p w14:paraId="1C67B934" w14:textId="77777777" w:rsidR="00FF0A30" w:rsidRPr="00FF0A30" w:rsidRDefault="00FF0A30" w:rsidP="00FF0A30">
      <w:pPr>
        <w:rPr>
          <w:sz w:val="44"/>
          <w:szCs w:val="44"/>
        </w:rPr>
      </w:pPr>
      <w:r w:rsidRPr="00FF0A30">
        <w:rPr>
          <w:sz w:val="44"/>
          <w:szCs w:val="44"/>
        </w:rPr>
        <w:t xml:space="preserve">"Well I got just in time, but he had already been taken care of by you, and I only found you and </w:t>
      </w:r>
      <w:proofErr w:type="spellStart"/>
      <w:r w:rsidRPr="00FF0A30">
        <w:rPr>
          <w:sz w:val="44"/>
          <w:szCs w:val="44"/>
        </w:rPr>
        <w:t>Mr.Morningstar</w:t>
      </w:r>
      <w:proofErr w:type="spellEnd"/>
      <w:r w:rsidRPr="00FF0A30">
        <w:rPr>
          <w:sz w:val="44"/>
          <w:szCs w:val="44"/>
        </w:rPr>
        <w:t xml:space="preserve"> there."</w:t>
      </w:r>
    </w:p>
    <w:p w14:paraId="5238C7F9" w14:textId="77777777" w:rsidR="00FF0A30" w:rsidRPr="00FF0A30" w:rsidRDefault="00FF0A30" w:rsidP="00FF0A30">
      <w:pPr>
        <w:rPr>
          <w:sz w:val="44"/>
          <w:szCs w:val="44"/>
        </w:rPr>
      </w:pPr>
    </w:p>
    <w:p w14:paraId="675C6B41" w14:textId="77777777" w:rsidR="00FF0A30" w:rsidRPr="00FF0A30" w:rsidRDefault="00FF0A30" w:rsidP="00FF0A30">
      <w:pPr>
        <w:rPr>
          <w:sz w:val="44"/>
          <w:szCs w:val="44"/>
        </w:rPr>
      </w:pPr>
      <w:r w:rsidRPr="00FF0A30">
        <w:rPr>
          <w:sz w:val="44"/>
          <w:szCs w:val="44"/>
        </w:rPr>
        <w:t>"Did Hermione's owl reached you"</w:t>
      </w:r>
    </w:p>
    <w:p w14:paraId="5F8B879C" w14:textId="77777777" w:rsidR="00FF0A30" w:rsidRPr="00FF0A30" w:rsidRDefault="00FF0A30" w:rsidP="00FF0A30">
      <w:pPr>
        <w:rPr>
          <w:sz w:val="44"/>
          <w:szCs w:val="44"/>
        </w:rPr>
      </w:pPr>
    </w:p>
    <w:p w14:paraId="06DE5433" w14:textId="77777777" w:rsidR="00FF0A30" w:rsidRPr="00FF0A30" w:rsidRDefault="00FF0A30" w:rsidP="00FF0A30">
      <w:pPr>
        <w:rPr>
          <w:sz w:val="44"/>
          <w:szCs w:val="44"/>
        </w:rPr>
      </w:pPr>
      <w:r w:rsidRPr="00FF0A30">
        <w:rPr>
          <w:sz w:val="44"/>
          <w:szCs w:val="44"/>
        </w:rPr>
        <w:t>"No it actually did not. I might have crossed it in the air"</w:t>
      </w:r>
    </w:p>
    <w:p w14:paraId="1A50EAEB" w14:textId="77777777" w:rsidR="00FF0A30" w:rsidRPr="00FF0A30" w:rsidRDefault="00FF0A30" w:rsidP="00FF0A30">
      <w:pPr>
        <w:rPr>
          <w:sz w:val="44"/>
          <w:szCs w:val="44"/>
        </w:rPr>
      </w:pPr>
    </w:p>
    <w:p w14:paraId="2D50EA4D" w14:textId="77777777" w:rsidR="00FF0A30" w:rsidRPr="00FF0A30" w:rsidRDefault="00FF0A30" w:rsidP="00FF0A30">
      <w:pPr>
        <w:rPr>
          <w:sz w:val="44"/>
          <w:szCs w:val="44"/>
        </w:rPr>
      </w:pPr>
      <w:r w:rsidRPr="00FF0A30">
        <w:rPr>
          <w:sz w:val="44"/>
          <w:szCs w:val="44"/>
        </w:rPr>
        <w:t>(Then why did you return old man?)</w:t>
      </w:r>
    </w:p>
    <w:p w14:paraId="143956E7" w14:textId="77777777" w:rsidR="00FF0A30" w:rsidRPr="00FF0A30" w:rsidRDefault="00FF0A30" w:rsidP="00FF0A30">
      <w:pPr>
        <w:rPr>
          <w:sz w:val="44"/>
          <w:szCs w:val="44"/>
        </w:rPr>
      </w:pPr>
    </w:p>
    <w:p w14:paraId="76C7A7F8" w14:textId="77777777" w:rsidR="00FF0A30" w:rsidRPr="00FF0A30" w:rsidRDefault="00FF0A30" w:rsidP="00FF0A30">
      <w:pPr>
        <w:rPr>
          <w:sz w:val="44"/>
          <w:szCs w:val="44"/>
        </w:rPr>
      </w:pPr>
      <w:r w:rsidRPr="00FF0A30">
        <w:rPr>
          <w:sz w:val="44"/>
          <w:szCs w:val="44"/>
        </w:rPr>
        <w:t>"Well I was not needed. You took care of the situation by yourself." He said.</w:t>
      </w:r>
    </w:p>
    <w:p w14:paraId="6483BCF1" w14:textId="77777777" w:rsidR="00FF0A30" w:rsidRPr="00FF0A30" w:rsidRDefault="00FF0A30" w:rsidP="00FF0A30">
      <w:pPr>
        <w:rPr>
          <w:sz w:val="44"/>
          <w:szCs w:val="44"/>
        </w:rPr>
      </w:pPr>
    </w:p>
    <w:p w14:paraId="2CF46077" w14:textId="77777777" w:rsidR="00FF0A30" w:rsidRPr="00FF0A30" w:rsidRDefault="00FF0A30" w:rsidP="00FF0A30">
      <w:pPr>
        <w:rPr>
          <w:sz w:val="44"/>
          <w:szCs w:val="44"/>
        </w:rPr>
      </w:pPr>
      <w:r w:rsidRPr="00FF0A30">
        <w:rPr>
          <w:sz w:val="44"/>
          <w:szCs w:val="44"/>
        </w:rPr>
        <w:t>(Hey old man do not encourage her. She could have killed herself)</w:t>
      </w:r>
    </w:p>
    <w:p w14:paraId="362572D3" w14:textId="77777777" w:rsidR="00FF0A30" w:rsidRPr="00FF0A30" w:rsidRDefault="00FF0A30" w:rsidP="00FF0A30">
      <w:pPr>
        <w:rPr>
          <w:sz w:val="44"/>
          <w:szCs w:val="44"/>
        </w:rPr>
      </w:pPr>
    </w:p>
    <w:p w14:paraId="55B2C7F7" w14:textId="77777777" w:rsidR="00FF0A30" w:rsidRPr="00FF0A30" w:rsidRDefault="00FF0A30" w:rsidP="00FF0A30">
      <w:pPr>
        <w:rPr>
          <w:sz w:val="44"/>
          <w:szCs w:val="44"/>
        </w:rPr>
      </w:pPr>
      <w:r w:rsidRPr="00FF0A30">
        <w:rPr>
          <w:sz w:val="44"/>
          <w:szCs w:val="44"/>
        </w:rPr>
        <w:t xml:space="preserve">"No professor. I did not even do anything. All the problems were solved by Hermione and Nathanial. If not for Nathan especially, I would have been dead. He saved my life quiet a few times. I was not of much use down there. If not for them We would have failed." The girl said </w:t>
      </w:r>
      <w:r w:rsidRPr="00FF0A30">
        <w:rPr>
          <w:sz w:val="44"/>
          <w:szCs w:val="44"/>
        </w:rPr>
        <w:lastRenderedPageBreak/>
        <w:t>and I herd her voice shake as if she was trying to hold in tears.</w:t>
      </w:r>
    </w:p>
    <w:p w14:paraId="46AE3B3A" w14:textId="77777777" w:rsidR="00FF0A30" w:rsidRPr="00FF0A30" w:rsidRDefault="00FF0A30" w:rsidP="00FF0A30">
      <w:pPr>
        <w:rPr>
          <w:sz w:val="44"/>
          <w:szCs w:val="44"/>
        </w:rPr>
      </w:pPr>
    </w:p>
    <w:p w14:paraId="2522FA83" w14:textId="77777777" w:rsidR="00FF0A30" w:rsidRPr="00FF0A30" w:rsidRDefault="00FF0A30" w:rsidP="00FF0A30">
      <w:pPr>
        <w:rPr>
          <w:sz w:val="44"/>
          <w:szCs w:val="44"/>
        </w:rPr>
      </w:pPr>
      <w:r w:rsidRPr="00FF0A30">
        <w:rPr>
          <w:sz w:val="44"/>
          <w:szCs w:val="44"/>
        </w:rPr>
        <w:t>"Don't lose heart my dear girl. You also did your part. You know why Voldemort was not able to touch you."</w:t>
      </w:r>
    </w:p>
    <w:p w14:paraId="49F13048" w14:textId="77777777" w:rsidR="00FF0A30" w:rsidRPr="00FF0A30" w:rsidRDefault="00FF0A30" w:rsidP="00FF0A30">
      <w:pPr>
        <w:rPr>
          <w:sz w:val="44"/>
          <w:szCs w:val="44"/>
        </w:rPr>
      </w:pPr>
    </w:p>
    <w:p w14:paraId="44D618F1" w14:textId="77777777" w:rsidR="00FF0A30" w:rsidRPr="00FF0A30" w:rsidRDefault="00FF0A30" w:rsidP="00FF0A30">
      <w:pPr>
        <w:rPr>
          <w:sz w:val="44"/>
          <w:szCs w:val="44"/>
        </w:rPr>
      </w:pPr>
      <w:r w:rsidRPr="00FF0A30">
        <w:rPr>
          <w:sz w:val="44"/>
          <w:szCs w:val="44"/>
        </w:rPr>
        <w:t xml:space="preserve">(WAIT </w:t>
      </w:r>
      <w:proofErr w:type="spellStart"/>
      <w:r w:rsidRPr="00FF0A30">
        <w:rPr>
          <w:sz w:val="44"/>
          <w:szCs w:val="44"/>
        </w:rPr>
        <w:t>WAIT</w:t>
      </w:r>
      <w:proofErr w:type="spellEnd"/>
      <w:r w:rsidRPr="00FF0A30">
        <w:rPr>
          <w:sz w:val="44"/>
          <w:szCs w:val="44"/>
        </w:rPr>
        <w:t xml:space="preserve"> </w:t>
      </w:r>
      <w:proofErr w:type="spellStart"/>
      <w:r w:rsidRPr="00FF0A30">
        <w:rPr>
          <w:sz w:val="44"/>
          <w:szCs w:val="44"/>
        </w:rPr>
        <w:t>WAIT</w:t>
      </w:r>
      <w:proofErr w:type="spellEnd"/>
      <w:r w:rsidRPr="00FF0A30">
        <w:rPr>
          <w:sz w:val="44"/>
          <w:szCs w:val="44"/>
        </w:rPr>
        <w:t xml:space="preserve">. How do you know that </w:t>
      </w:r>
      <w:proofErr w:type="spellStart"/>
      <w:r w:rsidRPr="00FF0A30">
        <w:rPr>
          <w:sz w:val="44"/>
          <w:szCs w:val="44"/>
        </w:rPr>
        <w:t>Voldy</w:t>
      </w:r>
      <w:proofErr w:type="spellEnd"/>
      <w:r w:rsidRPr="00FF0A30">
        <w:rPr>
          <w:sz w:val="44"/>
          <w:szCs w:val="44"/>
        </w:rPr>
        <w:t xml:space="preserve"> was not able to touch her. only if .... hell no)</w:t>
      </w:r>
    </w:p>
    <w:p w14:paraId="6487A6C5" w14:textId="77777777" w:rsidR="00FF0A30" w:rsidRPr="00FF0A30" w:rsidRDefault="00FF0A30" w:rsidP="00FF0A30">
      <w:pPr>
        <w:rPr>
          <w:sz w:val="44"/>
          <w:szCs w:val="44"/>
        </w:rPr>
      </w:pPr>
    </w:p>
    <w:p w14:paraId="4315CFDF" w14:textId="77777777" w:rsidR="00FF0A30" w:rsidRPr="00FF0A30" w:rsidRDefault="00FF0A30" w:rsidP="00FF0A30">
      <w:pPr>
        <w:rPr>
          <w:sz w:val="44"/>
          <w:szCs w:val="44"/>
        </w:rPr>
      </w:pPr>
      <w:r w:rsidRPr="00FF0A30">
        <w:rPr>
          <w:sz w:val="44"/>
          <w:szCs w:val="44"/>
        </w:rPr>
        <w:t xml:space="preserve">"It was because your mother protected you. Your mother died to save you. If there is one thing Voldemort cannot understand, it is love. He didn't realize that love as powerful as your mother's for you leaves its own mark. Not a scar, no visible sign... to have been loved so deeply, even though the person who loved us is gone, will give us some protection forever. It is in your very skin. Quirrell, full of hatred, greed, and ambition, sharing his soul with Voldemort, could not touch you for this reason. It was </w:t>
      </w:r>
      <w:r w:rsidRPr="00FF0A30">
        <w:rPr>
          <w:sz w:val="44"/>
          <w:szCs w:val="44"/>
        </w:rPr>
        <w:lastRenderedPageBreak/>
        <w:t>agony to touch a person marked by something so good." He said.</w:t>
      </w:r>
    </w:p>
    <w:p w14:paraId="36D484F7" w14:textId="77777777" w:rsidR="00FF0A30" w:rsidRPr="00FF0A30" w:rsidRDefault="00FF0A30" w:rsidP="00FF0A30">
      <w:pPr>
        <w:rPr>
          <w:sz w:val="44"/>
          <w:szCs w:val="44"/>
        </w:rPr>
      </w:pPr>
    </w:p>
    <w:p w14:paraId="11FDC13D" w14:textId="77777777" w:rsidR="00FF0A30" w:rsidRPr="00FF0A30" w:rsidRDefault="00FF0A30" w:rsidP="00FF0A30">
      <w:pPr>
        <w:rPr>
          <w:sz w:val="44"/>
          <w:szCs w:val="44"/>
        </w:rPr>
      </w:pPr>
    </w:p>
    <w:p w14:paraId="4EEAFBE7" w14:textId="77777777" w:rsidR="00FF0A30" w:rsidRPr="00FF0A30" w:rsidRDefault="00FF0A30" w:rsidP="00FF0A30">
      <w:pPr>
        <w:rPr>
          <w:sz w:val="44"/>
          <w:szCs w:val="44"/>
        </w:rPr>
      </w:pPr>
    </w:p>
    <w:p w14:paraId="27CEB658" w14:textId="77777777" w:rsidR="00FF0A30" w:rsidRPr="00FF0A30" w:rsidRDefault="00FF0A30" w:rsidP="00FF0A30">
      <w:pPr>
        <w:rPr>
          <w:sz w:val="44"/>
          <w:szCs w:val="44"/>
        </w:rPr>
      </w:pPr>
    </w:p>
    <w:p w14:paraId="40361740" w14:textId="77777777" w:rsidR="00FF0A30" w:rsidRPr="00FF0A30" w:rsidRDefault="00FF0A30" w:rsidP="00FF0A30">
      <w:pPr>
        <w:rPr>
          <w:sz w:val="44"/>
          <w:szCs w:val="44"/>
        </w:rPr>
      </w:pPr>
      <w:r w:rsidRPr="00FF0A30">
        <w:rPr>
          <w:sz w:val="44"/>
          <w:szCs w:val="44"/>
        </w:rPr>
        <w:t>"But why did he want to kill me in the first place." The girl sounded confused.</w:t>
      </w:r>
    </w:p>
    <w:p w14:paraId="7626BE73" w14:textId="77777777" w:rsidR="00FF0A30" w:rsidRPr="00FF0A30" w:rsidRDefault="00FF0A30" w:rsidP="00FF0A30">
      <w:pPr>
        <w:rPr>
          <w:sz w:val="44"/>
          <w:szCs w:val="44"/>
        </w:rPr>
      </w:pPr>
    </w:p>
    <w:p w14:paraId="47653791" w14:textId="77777777" w:rsidR="00FF0A30" w:rsidRPr="00FF0A30" w:rsidRDefault="00FF0A30" w:rsidP="00FF0A30">
      <w:pPr>
        <w:rPr>
          <w:sz w:val="44"/>
          <w:szCs w:val="44"/>
        </w:rPr>
      </w:pPr>
      <w:r w:rsidRPr="00FF0A30">
        <w:rPr>
          <w:sz w:val="44"/>
          <w:szCs w:val="44"/>
        </w:rPr>
        <w:t>(That's what I wanted to know. Why would you kill an infant child who did not even pose a threat.)</w:t>
      </w:r>
    </w:p>
    <w:p w14:paraId="11117DD6" w14:textId="77777777" w:rsidR="00FF0A30" w:rsidRPr="00FF0A30" w:rsidRDefault="00FF0A30" w:rsidP="00FF0A30">
      <w:pPr>
        <w:rPr>
          <w:sz w:val="44"/>
          <w:szCs w:val="44"/>
        </w:rPr>
      </w:pPr>
    </w:p>
    <w:p w14:paraId="67152B25" w14:textId="77777777" w:rsidR="00FF0A30" w:rsidRPr="00FF0A30" w:rsidRDefault="00FF0A30" w:rsidP="00FF0A30">
      <w:pPr>
        <w:rPr>
          <w:sz w:val="44"/>
          <w:szCs w:val="44"/>
        </w:rPr>
      </w:pPr>
      <w:r w:rsidRPr="00FF0A30">
        <w:rPr>
          <w:sz w:val="44"/>
          <w:szCs w:val="44"/>
        </w:rPr>
        <w:t>"Alas my girl, I can not tell you this right now." The old man said.</w:t>
      </w:r>
    </w:p>
    <w:p w14:paraId="32251152" w14:textId="77777777" w:rsidR="00FF0A30" w:rsidRPr="00FF0A30" w:rsidRDefault="00FF0A30" w:rsidP="00FF0A30">
      <w:pPr>
        <w:rPr>
          <w:sz w:val="44"/>
          <w:szCs w:val="44"/>
        </w:rPr>
      </w:pPr>
    </w:p>
    <w:p w14:paraId="53163953" w14:textId="77777777" w:rsidR="00FF0A30" w:rsidRPr="00FF0A30" w:rsidRDefault="00FF0A30" w:rsidP="00FF0A30">
      <w:pPr>
        <w:rPr>
          <w:sz w:val="44"/>
          <w:szCs w:val="44"/>
        </w:rPr>
      </w:pPr>
      <w:r w:rsidRPr="00FF0A30">
        <w:rPr>
          <w:sz w:val="44"/>
          <w:szCs w:val="44"/>
        </w:rPr>
        <w:t>(Another thing to do on my bucket list.)</w:t>
      </w:r>
    </w:p>
    <w:p w14:paraId="16A20A62" w14:textId="77777777" w:rsidR="00FF0A30" w:rsidRPr="00FF0A30" w:rsidRDefault="00FF0A30" w:rsidP="00FF0A30">
      <w:pPr>
        <w:rPr>
          <w:sz w:val="44"/>
          <w:szCs w:val="44"/>
        </w:rPr>
      </w:pPr>
    </w:p>
    <w:p w14:paraId="61751449" w14:textId="77777777" w:rsidR="00FF0A30" w:rsidRPr="00FF0A30" w:rsidRDefault="00FF0A30" w:rsidP="00FF0A30">
      <w:pPr>
        <w:rPr>
          <w:sz w:val="44"/>
          <w:szCs w:val="44"/>
        </w:rPr>
      </w:pPr>
      <w:r w:rsidRPr="00FF0A30">
        <w:rPr>
          <w:sz w:val="44"/>
          <w:szCs w:val="44"/>
        </w:rPr>
        <w:t xml:space="preserve">They talked about some more things and I patiently listened. Not like I could do much. </w:t>
      </w:r>
      <w:r w:rsidRPr="00FF0A30">
        <w:rPr>
          <w:sz w:val="44"/>
          <w:szCs w:val="44"/>
        </w:rPr>
        <w:lastRenderedPageBreak/>
        <w:t>Then the hospital wing was invaded by two unwanted guests.</w:t>
      </w:r>
    </w:p>
    <w:p w14:paraId="639827AF" w14:textId="77777777" w:rsidR="00FF0A30" w:rsidRPr="00FF0A30" w:rsidRDefault="00FF0A30" w:rsidP="00FF0A30">
      <w:pPr>
        <w:rPr>
          <w:sz w:val="44"/>
          <w:szCs w:val="44"/>
        </w:rPr>
      </w:pPr>
    </w:p>
    <w:p w14:paraId="5F374561" w14:textId="77777777" w:rsidR="00FF0A30" w:rsidRPr="00FF0A30" w:rsidRDefault="00FF0A30" w:rsidP="00FF0A30">
      <w:pPr>
        <w:rPr>
          <w:sz w:val="44"/>
          <w:szCs w:val="44"/>
        </w:rPr>
      </w:pPr>
      <w:r w:rsidRPr="00FF0A30">
        <w:rPr>
          <w:sz w:val="44"/>
          <w:szCs w:val="44"/>
        </w:rPr>
        <w:t>"BEATRIS" Both Ron and Hermione shouted.</w:t>
      </w:r>
    </w:p>
    <w:p w14:paraId="666D8E26" w14:textId="77777777" w:rsidR="00FF0A30" w:rsidRPr="00FF0A30" w:rsidRDefault="00FF0A30" w:rsidP="00FF0A30">
      <w:pPr>
        <w:rPr>
          <w:sz w:val="44"/>
          <w:szCs w:val="44"/>
        </w:rPr>
      </w:pPr>
    </w:p>
    <w:p w14:paraId="13F347EF" w14:textId="77777777" w:rsidR="00FF0A30" w:rsidRPr="00FF0A30" w:rsidRDefault="00FF0A30" w:rsidP="00FF0A30">
      <w:pPr>
        <w:rPr>
          <w:sz w:val="44"/>
          <w:szCs w:val="44"/>
        </w:rPr>
      </w:pPr>
      <w:r w:rsidRPr="00FF0A30">
        <w:rPr>
          <w:sz w:val="44"/>
          <w:szCs w:val="44"/>
        </w:rPr>
        <w:t>(OH NO)</w:t>
      </w:r>
    </w:p>
    <w:p w14:paraId="771B6686" w14:textId="77777777" w:rsidR="00FF0A30" w:rsidRPr="00FF0A30" w:rsidRDefault="00FF0A30" w:rsidP="00FF0A30">
      <w:pPr>
        <w:rPr>
          <w:sz w:val="44"/>
          <w:szCs w:val="44"/>
        </w:rPr>
      </w:pPr>
    </w:p>
    <w:p w14:paraId="7139268D" w14:textId="77777777" w:rsidR="00FF0A30" w:rsidRPr="00FF0A30" w:rsidRDefault="00FF0A30" w:rsidP="00FF0A30">
      <w:pPr>
        <w:rPr>
          <w:sz w:val="44"/>
          <w:szCs w:val="44"/>
        </w:rPr>
      </w:pPr>
      <w:r w:rsidRPr="00FF0A30">
        <w:rPr>
          <w:sz w:val="44"/>
          <w:szCs w:val="44"/>
        </w:rPr>
        <w:t>"Beatris you are okay. I really thought that you were going to ..... What happened tell us every thing" Hermione exclaimed</w:t>
      </w:r>
    </w:p>
    <w:p w14:paraId="3888E370" w14:textId="77777777" w:rsidR="00FF0A30" w:rsidRPr="00FF0A30" w:rsidRDefault="00FF0A30" w:rsidP="00FF0A30">
      <w:pPr>
        <w:rPr>
          <w:sz w:val="44"/>
          <w:szCs w:val="44"/>
        </w:rPr>
      </w:pPr>
    </w:p>
    <w:p w14:paraId="768A0F09" w14:textId="77777777" w:rsidR="00FF0A30" w:rsidRPr="00FF0A30" w:rsidRDefault="00FF0A30" w:rsidP="00FF0A30">
      <w:pPr>
        <w:rPr>
          <w:sz w:val="44"/>
          <w:szCs w:val="44"/>
        </w:rPr>
      </w:pPr>
      <w:r w:rsidRPr="00FF0A30">
        <w:rPr>
          <w:sz w:val="44"/>
          <w:szCs w:val="44"/>
        </w:rPr>
        <w:t>"The whole school is talking about it." Ron said</w:t>
      </w:r>
    </w:p>
    <w:p w14:paraId="296FB3D2" w14:textId="77777777" w:rsidR="00FF0A30" w:rsidRPr="00FF0A30" w:rsidRDefault="00FF0A30" w:rsidP="00FF0A30">
      <w:pPr>
        <w:rPr>
          <w:sz w:val="44"/>
          <w:szCs w:val="44"/>
        </w:rPr>
      </w:pPr>
    </w:p>
    <w:p w14:paraId="3D525A54" w14:textId="77777777" w:rsidR="00FF0A30" w:rsidRPr="00FF0A30" w:rsidRDefault="00FF0A30" w:rsidP="00FF0A30">
      <w:pPr>
        <w:rPr>
          <w:sz w:val="44"/>
          <w:szCs w:val="44"/>
        </w:rPr>
      </w:pPr>
      <w:r w:rsidRPr="00FF0A30">
        <w:rPr>
          <w:sz w:val="44"/>
          <w:szCs w:val="44"/>
        </w:rPr>
        <w:t>"May I interfere" A new voice sounded. (SIS ?)</w:t>
      </w:r>
    </w:p>
    <w:p w14:paraId="1B601698" w14:textId="77777777" w:rsidR="00FF0A30" w:rsidRPr="00FF0A30" w:rsidRDefault="00FF0A30" w:rsidP="00FF0A30">
      <w:pPr>
        <w:rPr>
          <w:sz w:val="44"/>
          <w:szCs w:val="44"/>
        </w:rPr>
      </w:pPr>
    </w:p>
    <w:p w14:paraId="504F8309" w14:textId="77777777" w:rsidR="00FF0A30" w:rsidRPr="00FF0A30" w:rsidRDefault="00FF0A30" w:rsidP="00FF0A30">
      <w:pPr>
        <w:rPr>
          <w:sz w:val="44"/>
          <w:szCs w:val="44"/>
        </w:rPr>
      </w:pPr>
      <w:r w:rsidRPr="00FF0A30">
        <w:rPr>
          <w:sz w:val="44"/>
          <w:szCs w:val="44"/>
        </w:rPr>
        <w:t>"Please Ana come in" Beatris sounded happy to see her</w:t>
      </w:r>
    </w:p>
    <w:p w14:paraId="1562C47E" w14:textId="77777777" w:rsidR="00FF0A30" w:rsidRPr="00FF0A30" w:rsidRDefault="00FF0A30" w:rsidP="00FF0A30">
      <w:pPr>
        <w:rPr>
          <w:sz w:val="44"/>
          <w:szCs w:val="44"/>
        </w:rPr>
      </w:pPr>
    </w:p>
    <w:p w14:paraId="0918CF8C" w14:textId="77777777" w:rsidR="00FF0A30" w:rsidRPr="00FF0A30" w:rsidRDefault="00FF0A30" w:rsidP="00FF0A30">
      <w:pPr>
        <w:rPr>
          <w:sz w:val="44"/>
          <w:szCs w:val="44"/>
        </w:rPr>
      </w:pPr>
      <w:r w:rsidRPr="00FF0A30">
        <w:rPr>
          <w:sz w:val="44"/>
          <w:szCs w:val="44"/>
        </w:rPr>
        <w:t>"HOW are you now Beatris" Sis asked her</w:t>
      </w:r>
    </w:p>
    <w:p w14:paraId="17DEE310" w14:textId="77777777" w:rsidR="00FF0A30" w:rsidRPr="00FF0A30" w:rsidRDefault="00FF0A30" w:rsidP="00FF0A30">
      <w:pPr>
        <w:rPr>
          <w:sz w:val="44"/>
          <w:szCs w:val="44"/>
        </w:rPr>
      </w:pPr>
    </w:p>
    <w:p w14:paraId="5CB98EF0" w14:textId="77777777" w:rsidR="00FF0A30" w:rsidRPr="00FF0A30" w:rsidRDefault="00FF0A30" w:rsidP="00FF0A30">
      <w:pPr>
        <w:rPr>
          <w:sz w:val="44"/>
          <w:szCs w:val="44"/>
        </w:rPr>
      </w:pPr>
      <w:r w:rsidRPr="00FF0A30">
        <w:rPr>
          <w:sz w:val="44"/>
          <w:szCs w:val="44"/>
        </w:rPr>
        <w:lastRenderedPageBreak/>
        <w:t>"I am fine thank you very much." She replied</w:t>
      </w:r>
    </w:p>
    <w:p w14:paraId="55AD7AE2" w14:textId="77777777" w:rsidR="00FF0A30" w:rsidRPr="00FF0A30" w:rsidRDefault="00FF0A30" w:rsidP="00FF0A30">
      <w:pPr>
        <w:rPr>
          <w:sz w:val="44"/>
          <w:szCs w:val="44"/>
        </w:rPr>
      </w:pPr>
    </w:p>
    <w:p w14:paraId="7B5006F1" w14:textId="77777777" w:rsidR="00FF0A30" w:rsidRPr="00FF0A30" w:rsidRDefault="00FF0A30" w:rsidP="00FF0A30">
      <w:pPr>
        <w:rPr>
          <w:sz w:val="44"/>
          <w:szCs w:val="44"/>
        </w:rPr>
      </w:pPr>
      <w:r w:rsidRPr="00FF0A30">
        <w:rPr>
          <w:sz w:val="44"/>
          <w:szCs w:val="44"/>
        </w:rPr>
        <w:t xml:space="preserve">"Who let you two in ????? She needs rest. You two get out now." (Hey </w:t>
      </w:r>
      <w:proofErr w:type="spellStart"/>
      <w:r w:rsidRPr="00FF0A30">
        <w:rPr>
          <w:sz w:val="44"/>
          <w:szCs w:val="44"/>
        </w:rPr>
        <w:t>hey</w:t>
      </w:r>
      <w:proofErr w:type="spellEnd"/>
      <w:r w:rsidRPr="00FF0A30">
        <w:rPr>
          <w:sz w:val="44"/>
          <w:szCs w:val="44"/>
        </w:rPr>
        <w:t xml:space="preserve"> </w:t>
      </w:r>
      <w:proofErr w:type="spellStart"/>
      <w:r w:rsidRPr="00FF0A30">
        <w:rPr>
          <w:sz w:val="44"/>
          <w:szCs w:val="44"/>
        </w:rPr>
        <w:t>hey</w:t>
      </w:r>
      <w:proofErr w:type="spellEnd"/>
      <w:r w:rsidRPr="00FF0A30">
        <w:rPr>
          <w:sz w:val="44"/>
          <w:szCs w:val="44"/>
        </w:rPr>
        <w:t>. You are the one disturbing us the most here lady. Low down your voice) It was madam Pomfrey. "Who let you in without my permission."</w:t>
      </w:r>
    </w:p>
    <w:p w14:paraId="48273965" w14:textId="77777777" w:rsidR="00FF0A30" w:rsidRPr="00FF0A30" w:rsidRDefault="00FF0A30" w:rsidP="00FF0A30">
      <w:pPr>
        <w:rPr>
          <w:sz w:val="44"/>
          <w:szCs w:val="44"/>
        </w:rPr>
      </w:pPr>
    </w:p>
    <w:p w14:paraId="23D1BC9F" w14:textId="77777777" w:rsidR="00FF0A30" w:rsidRPr="00FF0A30" w:rsidRDefault="00FF0A30" w:rsidP="00FF0A30">
      <w:pPr>
        <w:rPr>
          <w:sz w:val="44"/>
          <w:szCs w:val="44"/>
        </w:rPr>
      </w:pPr>
      <w:r w:rsidRPr="00FF0A30">
        <w:rPr>
          <w:sz w:val="44"/>
          <w:szCs w:val="44"/>
        </w:rPr>
        <w:t>"Oh please let them stay madam. I am resting, see laying down on the bed" Beatris protested</w:t>
      </w:r>
    </w:p>
    <w:p w14:paraId="403DECF0" w14:textId="77777777" w:rsidR="00FF0A30" w:rsidRPr="00FF0A30" w:rsidRDefault="00FF0A30" w:rsidP="00FF0A30">
      <w:pPr>
        <w:rPr>
          <w:sz w:val="44"/>
          <w:szCs w:val="44"/>
        </w:rPr>
      </w:pPr>
    </w:p>
    <w:p w14:paraId="22B7907A" w14:textId="77777777" w:rsidR="00FF0A30" w:rsidRPr="00FF0A30" w:rsidRDefault="00FF0A30" w:rsidP="00FF0A30">
      <w:pPr>
        <w:rPr>
          <w:sz w:val="44"/>
          <w:szCs w:val="44"/>
        </w:rPr>
      </w:pPr>
      <w:r w:rsidRPr="00FF0A30">
        <w:rPr>
          <w:sz w:val="44"/>
          <w:szCs w:val="44"/>
        </w:rPr>
        <w:t>"No. Not at all."</w:t>
      </w:r>
    </w:p>
    <w:p w14:paraId="772E5143" w14:textId="77777777" w:rsidR="00FF0A30" w:rsidRPr="00FF0A30" w:rsidRDefault="00FF0A30" w:rsidP="00FF0A30">
      <w:pPr>
        <w:rPr>
          <w:sz w:val="44"/>
          <w:szCs w:val="44"/>
        </w:rPr>
      </w:pPr>
    </w:p>
    <w:p w14:paraId="46F07957" w14:textId="77777777" w:rsidR="00FF0A30" w:rsidRPr="00FF0A30" w:rsidRDefault="00FF0A30" w:rsidP="00FF0A30">
      <w:pPr>
        <w:rPr>
          <w:sz w:val="44"/>
          <w:szCs w:val="44"/>
        </w:rPr>
      </w:pPr>
      <w:r w:rsidRPr="00FF0A30">
        <w:rPr>
          <w:sz w:val="44"/>
          <w:szCs w:val="44"/>
        </w:rPr>
        <w:t>"Oh please. Just a little moment."</w:t>
      </w:r>
    </w:p>
    <w:p w14:paraId="126BDE24" w14:textId="77777777" w:rsidR="00FF0A30" w:rsidRPr="00FF0A30" w:rsidRDefault="00FF0A30" w:rsidP="00FF0A30">
      <w:pPr>
        <w:rPr>
          <w:sz w:val="44"/>
          <w:szCs w:val="44"/>
        </w:rPr>
      </w:pPr>
    </w:p>
    <w:p w14:paraId="4F35D542" w14:textId="77777777" w:rsidR="00FF0A30" w:rsidRPr="00FF0A30" w:rsidRDefault="00FF0A30" w:rsidP="00FF0A30">
      <w:pPr>
        <w:rPr>
          <w:sz w:val="44"/>
          <w:szCs w:val="44"/>
        </w:rPr>
      </w:pPr>
      <w:r w:rsidRPr="00FF0A30">
        <w:rPr>
          <w:sz w:val="44"/>
          <w:szCs w:val="44"/>
        </w:rPr>
        <w:t>"Its okay madam. I will make sure that she rests properly and also that they leave after some time. Can you let them stay please ...." This time I heard sis vouching for them.</w:t>
      </w:r>
    </w:p>
    <w:p w14:paraId="5F431812" w14:textId="77777777" w:rsidR="00FF0A30" w:rsidRPr="00FF0A30" w:rsidRDefault="00FF0A30" w:rsidP="00FF0A30">
      <w:pPr>
        <w:rPr>
          <w:sz w:val="44"/>
          <w:szCs w:val="44"/>
        </w:rPr>
      </w:pPr>
    </w:p>
    <w:p w14:paraId="2BFF553D" w14:textId="77777777" w:rsidR="00FF0A30" w:rsidRPr="00FF0A30" w:rsidRDefault="00FF0A30" w:rsidP="00FF0A30">
      <w:pPr>
        <w:rPr>
          <w:sz w:val="44"/>
          <w:szCs w:val="44"/>
        </w:rPr>
      </w:pPr>
      <w:r w:rsidRPr="00FF0A30">
        <w:rPr>
          <w:sz w:val="44"/>
          <w:szCs w:val="44"/>
        </w:rPr>
        <w:lastRenderedPageBreak/>
        <w:t>"Oh okay, if you are saying then I'll let them be but make sure that she gets her complete rest."</w:t>
      </w:r>
    </w:p>
    <w:p w14:paraId="7D75D1CF" w14:textId="77777777" w:rsidR="00FF0A30" w:rsidRPr="00FF0A30" w:rsidRDefault="00FF0A30" w:rsidP="00FF0A30">
      <w:pPr>
        <w:rPr>
          <w:sz w:val="44"/>
          <w:szCs w:val="44"/>
        </w:rPr>
      </w:pPr>
    </w:p>
    <w:p w14:paraId="2BFEEB6F" w14:textId="77777777" w:rsidR="00FF0A30" w:rsidRPr="00FF0A30" w:rsidRDefault="00FF0A30" w:rsidP="00FF0A30">
      <w:pPr>
        <w:rPr>
          <w:sz w:val="44"/>
          <w:szCs w:val="44"/>
        </w:rPr>
      </w:pPr>
      <w:r w:rsidRPr="00FF0A30">
        <w:rPr>
          <w:sz w:val="44"/>
          <w:szCs w:val="44"/>
        </w:rPr>
        <w:t>True that I could not see at the moment. In fact I was fighting myself to even keep my mind conscious but I could still imagine the reaction of the three and my imagination was further proved correct when I heard the Rat's voice.</w:t>
      </w:r>
    </w:p>
    <w:p w14:paraId="6D9AD744" w14:textId="77777777" w:rsidR="00FF0A30" w:rsidRPr="00FF0A30" w:rsidRDefault="00FF0A30" w:rsidP="00FF0A30">
      <w:pPr>
        <w:rPr>
          <w:sz w:val="44"/>
          <w:szCs w:val="44"/>
        </w:rPr>
      </w:pPr>
    </w:p>
    <w:p w14:paraId="684132A7" w14:textId="77777777" w:rsidR="00FF0A30" w:rsidRPr="00FF0A30" w:rsidRDefault="00FF0A30" w:rsidP="00FF0A30">
      <w:pPr>
        <w:rPr>
          <w:sz w:val="44"/>
          <w:szCs w:val="44"/>
        </w:rPr>
      </w:pPr>
      <w:r w:rsidRPr="00FF0A30">
        <w:rPr>
          <w:sz w:val="44"/>
          <w:szCs w:val="44"/>
        </w:rPr>
        <w:t>"HOW COME SHE LISTENS TO YOU LIKE THAT" he shouted</w:t>
      </w:r>
    </w:p>
    <w:p w14:paraId="284120B0" w14:textId="77777777" w:rsidR="00FF0A30" w:rsidRPr="00FF0A30" w:rsidRDefault="00FF0A30" w:rsidP="00FF0A30">
      <w:pPr>
        <w:rPr>
          <w:sz w:val="44"/>
          <w:szCs w:val="44"/>
        </w:rPr>
      </w:pPr>
    </w:p>
    <w:p w14:paraId="658FC89E" w14:textId="77777777" w:rsidR="00FF0A30" w:rsidRPr="00FF0A30" w:rsidRDefault="00FF0A30" w:rsidP="00FF0A30">
      <w:pPr>
        <w:rPr>
          <w:sz w:val="44"/>
          <w:szCs w:val="44"/>
        </w:rPr>
      </w:pPr>
      <w:r w:rsidRPr="00FF0A30">
        <w:rPr>
          <w:sz w:val="44"/>
          <w:szCs w:val="44"/>
        </w:rPr>
        <w:t xml:space="preserve">(Quiet down rat this is a God damn hospital. </w:t>
      </w:r>
      <w:proofErr w:type="spellStart"/>
      <w:r w:rsidRPr="00FF0A30">
        <w:rPr>
          <w:sz w:val="44"/>
          <w:szCs w:val="44"/>
        </w:rPr>
        <w:t>Aaawwwwwhh</w:t>
      </w:r>
      <w:proofErr w:type="spellEnd"/>
      <w:r w:rsidRPr="00FF0A30">
        <w:rPr>
          <w:sz w:val="44"/>
          <w:szCs w:val="44"/>
        </w:rPr>
        <w:t xml:space="preserve"> my head is bursting). His sound was as unpleasant as ever.</w:t>
      </w:r>
    </w:p>
    <w:p w14:paraId="58103694" w14:textId="77777777" w:rsidR="00FF0A30" w:rsidRPr="00FF0A30" w:rsidRDefault="00FF0A30" w:rsidP="00FF0A30">
      <w:pPr>
        <w:rPr>
          <w:sz w:val="44"/>
          <w:szCs w:val="44"/>
        </w:rPr>
      </w:pPr>
    </w:p>
    <w:p w14:paraId="010ABC2A" w14:textId="77777777" w:rsidR="00FF0A30" w:rsidRPr="00FF0A30" w:rsidRDefault="00FF0A30" w:rsidP="00FF0A30">
      <w:pPr>
        <w:rPr>
          <w:sz w:val="44"/>
          <w:szCs w:val="44"/>
        </w:rPr>
      </w:pPr>
      <w:r w:rsidRPr="00FF0A30">
        <w:rPr>
          <w:sz w:val="44"/>
          <w:szCs w:val="44"/>
        </w:rPr>
        <w:t>"Quiet down Ron" Granger scowled him.</w:t>
      </w:r>
    </w:p>
    <w:p w14:paraId="13E1360E" w14:textId="77777777" w:rsidR="00FF0A30" w:rsidRPr="00FF0A30" w:rsidRDefault="00FF0A30" w:rsidP="00FF0A30">
      <w:pPr>
        <w:rPr>
          <w:sz w:val="44"/>
          <w:szCs w:val="44"/>
        </w:rPr>
      </w:pPr>
    </w:p>
    <w:p w14:paraId="41E383AA" w14:textId="77777777" w:rsidR="00FF0A30" w:rsidRPr="00FF0A30" w:rsidRDefault="00FF0A30" w:rsidP="00FF0A30">
      <w:pPr>
        <w:rPr>
          <w:sz w:val="44"/>
          <w:szCs w:val="44"/>
        </w:rPr>
      </w:pPr>
      <w:r w:rsidRPr="00FF0A30">
        <w:rPr>
          <w:sz w:val="44"/>
          <w:szCs w:val="44"/>
        </w:rPr>
        <w:t xml:space="preserve">"Well you see that my word holds a certain degree of authority in here. Not over Madam </w:t>
      </w:r>
      <w:r w:rsidRPr="00FF0A30">
        <w:rPr>
          <w:sz w:val="44"/>
          <w:szCs w:val="44"/>
        </w:rPr>
        <w:lastRenderedPageBreak/>
        <w:t>Pomfrey of course. You see I am a apprentice healer." Sis told them.</w:t>
      </w:r>
    </w:p>
    <w:p w14:paraId="503EE829" w14:textId="77777777" w:rsidR="00FF0A30" w:rsidRPr="00FF0A30" w:rsidRDefault="00FF0A30" w:rsidP="00FF0A30">
      <w:pPr>
        <w:rPr>
          <w:sz w:val="44"/>
          <w:szCs w:val="44"/>
        </w:rPr>
      </w:pPr>
    </w:p>
    <w:p w14:paraId="185D557F" w14:textId="77777777" w:rsidR="00FF0A30" w:rsidRPr="00FF0A30" w:rsidRDefault="00FF0A30" w:rsidP="00FF0A30">
      <w:pPr>
        <w:rPr>
          <w:sz w:val="44"/>
          <w:szCs w:val="44"/>
        </w:rPr>
      </w:pPr>
      <w:r w:rsidRPr="00FF0A30">
        <w:rPr>
          <w:sz w:val="44"/>
          <w:szCs w:val="44"/>
        </w:rPr>
        <w:t>(All my savings are on that you have surpassed Madam Pomfrey)</w:t>
      </w:r>
    </w:p>
    <w:p w14:paraId="4FA5B27E" w14:textId="77777777" w:rsidR="00FF0A30" w:rsidRPr="00FF0A30" w:rsidRDefault="00FF0A30" w:rsidP="00FF0A30">
      <w:pPr>
        <w:rPr>
          <w:sz w:val="44"/>
          <w:szCs w:val="44"/>
        </w:rPr>
      </w:pPr>
    </w:p>
    <w:p w14:paraId="22BD5EF2" w14:textId="77777777" w:rsidR="00FF0A30" w:rsidRPr="00FF0A30" w:rsidRDefault="00FF0A30" w:rsidP="00FF0A30">
      <w:pPr>
        <w:rPr>
          <w:sz w:val="44"/>
          <w:szCs w:val="44"/>
        </w:rPr>
      </w:pPr>
      <w:r w:rsidRPr="00FF0A30">
        <w:rPr>
          <w:sz w:val="44"/>
          <w:szCs w:val="44"/>
        </w:rPr>
        <w:t>"Oh drop it already Ana. Apprentice ?????? You are an equal if not better then me in this field due to your ... Er ... Specialty in the field. You will most likely be the best healer in the whole world at the time you graduate from Hogwarts." Said Madam Pomfrey</w:t>
      </w:r>
    </w:p>
    <w:p w14:paraId="55F03537" w14:textId="77777777" w:rsidR="00FF0A30" w:rsidRPr="00FF0A30" w:rsidRDefault="00FF0A30" w:rsidP="00FF0A30">
      <w:pPr>
        <w:rPr>
          <w:sz w:val="44"/>
          <w:szCs w:val="44"/>
        </w:rPr>
      </w:pPr>
    </w:p>
    <w:p w14:paraId="7B366DDF" w14:textId="77777777" w:rsidR="00FF0A30" w:rsidRPr="00FF0A30" w:rsidRDefault="00FF0A30" w:rsidP="00FF0A30">
      <w:pPr>
        <w:rPr>
          <w:sz w:val="44"/>
          <w:szCs w:val="44"/>
        </w:rPr>
      </w:pPr>
      <w:r w:rsidRPr="00FF0A30">
        <w:rPr>
          <w:sz w:val="44"/>
          <w:szCs w:val="44"/>
        </w:rPr>
        <w:t>(hah I won)</w:t>
      </w:r>
    </w:p>
    <w:p w14:paraId="7221FD9E" w14:textId="77777777" w:rsidR="00FF0A30" w:rsidRPr="00FF0A30" w:rsidRDefault="00FF0A30" w:rsidP="00FF0A30">
      <w:pPr>
        <w:rPr>
          <w:sz w:val="44"/>
          <w:szCs w:val="44"/>
        </w:rPr>
      </w:pPr>
    </w:p>
    <w:p w14:paraId="1D0B8F1C" w14:textId="77777777" w:rsidR="00FF0A30" w:rsidRPr="00FF0A30" w:rsidRDefault="00FF0A30" w:rsidP="00FF0A30">
      <w:pPr>
        <w:rPr>
          <w:sz w:val="44"/>
          <w:szCs w:val="44"/>
        </w:rPr>
      </w:pPr>
      <w:r w:rsidRPr="00FF0A30">
        <w:rPr>
          <w:sz w:val="44"/>
          <w:szCs w:val="44"/>
        </w:rPr>
        <w:t xml:space="preserve">"Thank you for your kind remarks Madam </w:t>
      </w:r>
      <w:proofErr w:type="spellStart"/>
      <w:r w:rsidRPr="00FF0A30">
        <w:rPr>
          <w:sz w:val="44"/>
          <w:szCs w:val="44"/>
        </w:rPr>
        <w:t>Pomfrey.I</w:t>
      </w:r>
      <w:proofErr w:type="spellEnd"/>
      <w:r w:rsidRPr="00FF0A30">
        <w:rPr>
          <w:sz w:val="44"/>
          <w:szCs w:val="44"/>
        </w:rPr>
        <w:t xml:space="preserve"> will make sure that she gets her complete rest. I wanted to ask ...how ??? ..... is he ?" I heard her worried remark</w:t>
      </w:r>
    </w:p>
    <w:p w14:paraId="5F7DF0A0" w14:textId="77777777" w:rsidR="00FF0A30" w:rsidRPr="00FF0A30" w:rsidRDefault="00FF0A30" w:rsidP="00FF0A30">
      <w:pPr>
        <w:rPr>
          <w:sz w:val="44"/>
          <w:szCs w:val="44"/>
        </w:rPr>
      </w:pPr>
    </w:p>
    <w:p w14:paraId="7D850097" w14:textId="77777777" w:rsidR="00FF0A30" w:rsidRPr="00FF0A30" w:rsidRDefault="00FF0A30" w:rsidP="00FF0A30">
      <w:pPr>
        <w:rPr>
          <w:sz w:val="44"/>
          <w:szCs w:val="44"/>
        </w:rPr>
      </w:pPr>
      <w:r w:rsidRPr="00FF0A30">
        <w:rPr>
          <w:sz w:val="44"/>
          <w:szCs w:val="44"/>
        </w:rPr>
        <w:lastRenderedPageBreak/>
        <w:t xml:space="preserve">"He has still to regain </w:t>
      </w:r>
      <w:proofErr w:type="spellStart"/>
      <w:r w:rsidRPr="00FF0A30">
        <w:rPr>
          <w:sz w:val="44"/>
          <w:szCs w:val="44"/>
        </w:rPr>
        <w:t>conciousness</w:t>
      </w:r>
      <w:proofErr w:type="spellEnd"/>
      <w:r w:rsidRPr="00FF0A30">
        <w:rPr>
          <w:sz w:val="44"/>
          <w:szCs w:val="44"/>
        </w:rPr>
        <w:t xml:space="preserve">. His jaw was completely </w:t>
      </w:r>
      <w:proofErr w:type="spellStart"/>
      <w:r w:rsidRPr="00FF0A30">
        <w:rPr>
          <w:sz w:val="44"/>
          <w:szCs w:val="44"/>
        </w:rPr>
        <w:t>broken.Even</w:t>
      </w:r>
      <w:proofErr w:type="spellEnd"/>
      <w:r w:rsidRPr="00FF0A30">
        <w:rPr>
          <w:sz w:val="44"/>
          <w:szCs w:val="44"/>
        </w:rPr>
        <w:t xml:space="preserve"> his skull was a bit cracked. A rib was also cracked" ( When did I break my rib) " I have mostly healed the fractures. He will wake up sooner or later" Madam told her</w:t>
      </w:r>
    </w:p>
    <w:p w14:paraId="72749238" w14:textId="77777777" w:rsidR="00FF0A30" w:rsidRPr="00FF0A30" w:rsidRDefault="00FF0A30" w:rsidP="00FF0A30">
      <w:pPr>
        <w:rPr>
          <w:sz w:val="44"/>
          <w:szCs w:val="44"/>
        </w:rPr>
      </w:pPr>
    </w:p>
    <w:p w14:paraId="7D1A67CD" w14:textId="77777777" w:rsidR="00FF0A30" w:rsidRPr="00FF0A30" w:rsidRDefault="00FF0A30" w:rsidP="00FF0A30">
      <w:pPr>
        <w:rPr>
          <w:sz w:val="44"/>
          <w:szCs w:val="44"/>
        </w:rPr>
      </w:pPr>
      <w:r w:rsidRPr="00FF0A30">
        <w:rPr>
          <w:sz w:val="44"/>
          <w:szCs w:val="44"/>
        </w:rPr>
        <w:t>"TCH I should have been there ...." ( Yeah you should have. If you were it would all have been just a piece of cake)</w:t>
      </w:r>
    </w:p>
    <w:p w14:paraId="790D0E3E" w14:textId="77777777" w:rsidR="00FF0A30" w:rsidRPr="00FF0A30" w:rsidRDefault="00FF0A30" w:rsidP="00FF0A30">
      <w:pPr>
        <w:rPr>
          <w:sz w:val="44"/>
          <w:szCs w:val="44"/>
        </w:rPr>
      </w:pPr>
    </w:p>
    <w:p w14:paraId="04E85A96" w14:textId="77777777" w:rsidR="00FF0A30" w:rsidRPr="00FF0A30" w:rsidRDefault="00FF0A30" w:rsidP="00FF0A30">
      <w:pPr>
        <w:rPr>
          <w:sz w:val="44"/>
          <w:szCs w:val="44"/>
        </w:rPr>
      </w:pPr>
      <w:r w:rsidRPr="00FF0A30">
        <w:rPr>
          <w:sz w:val="44"/>
          <w:szCs w:val="44"/>
        </w:rPr>
        <w:t>"Its okay Ana, don't beat yourself up. Every thing just turned out fine." I heard the Rat say</w:t>
      </w:r>
    </w:p>
    <w:p w14:paraId="60E7DBEC" w14:textId="77777777" w:rsidR="00FF0A30" w:rsidRPr="00FF0A30" w:rsidRDefault="00FF0A30" w:rsidP="00FF0A30">
      <w:pPr>
        <w:rPr>
          <w:sz w:val="44"/>
          <w:szCs w:val="44"/>
        </w:rPr>
      </w:pPr>
    </w:p>
    <w:p w14:paraId="39ECC5C0" w14:textId="77777777" w:rsidR="00FF0A30" w:rsidRPr="00FF0A30" w:rsidRDefault="00FF0A30" w:rsidP="00FF0A30">
      <w:pPr>
        <w:rPr>
          <w:sz w:val="44"/>
          <w:szCs w:val="44"/>
        </w:rPr>
      </w:pPr>
      <w:r w:rsidRPr="00FF0A30">
        <w:rPr>
          <w:sz w:val="44"/>
          <w:szCs w:val="44"/>
        </w:rPr>
        <w:t xml:space="preserve">(Says the one who </w:t>
      </w:r>
      <w:proofErr w:type="spellStart"/>
      <w:r w:rsidRPr="00FF0A30">
        <w:rPr>
          <w:sz w:val="44"/>
          <w:szCs w:val="44"/>
        </w:rPr>
        <w:t>was'nt</w:t>
      </w:r>
      <w:proofErr w:type="spellEnd"/>
      <w:r w:rsidRPr="00FF0A30">
        <w:rPr>
          <w:sz w:val="44"/>
          <w:szCs w:val="44"/>
        </w:rPr>
        <w:t xml:space="preserve"> even there. Wait a min, where was he at that time? Those three always stick together but .....)</w:t>
      </w:r>
    </w:p>
    <w:p w14:paraId="4B6B287F" w14:textId="77777777" w:rsidR="00FF0A30" w:rsidRPr="00FF0A30" w:rsidRDefault="00FF0A30" w:rsidP="00FF0A30">
      <w:pPr>
        <w:rPr>
          <w:sz w:val="44"/>
          <w:szCs w:val="44"/>
        </w:rPr>
      </w:pPr>
    </w:p>
    <w:p w14:paraId="68FD707E" w14:textId="77777777" w:rsidR="00FF0A30" w:rsidRPr="00FF0A30" w:rsidRDefault="00FF0A30" w:rsidP="00FF0A30">
      <w:pPr>
        <w:rPr>
          <w:sz w:val="44"/>
          <w:szCs w:val="44"/>
        </w:rPr>
      </w:pPr>
      <w:r w:rsidRPr="00FF0A30">
        <w:rPr>
          <w:sz w:val="44"/>
          <w:szCs w:val="44"/>
        </w:rPr>
        <w:t>"Ron's right Ana. Don't blame yourself." This time it was Beatris.</w:t>
      </w:r>
    </w:p>
    <w:p w14:paraId="5DD1823D" w14:textId="77777777" w:rsidR="00FF0A30" w:rsidRPr="00FF0A30" w:rsidRDefault="00FF0A30" w:rsidP="00FF0A30">
      <w:pPr>
        <w:rPr>
          <w:sz w:val="44"/>
          <w:szCs w:val="44"/>
        </w:rPr>
      </w:pPr>
    </w:p>
    <w:p w14:paraId="497E50A6" w14:textId="77777777" w:rsidR="00FF0A30" w:rsidRPr="00FF0A30" w:rsidRDefault="00FF0A30" w:rsidP="00FF0A30">
      <w:pPr>
        <w:rPr>
          <w:sz w:val="44"/>
          <w:szCs w:val="44"/>
        </w:rPr>
      </w:pPr>
      <w:r w:rsidRPr="00FF0A30">
        <w:rPr>
          <w:sz w:val="44"/>
          <w:szCs w:val="44"/>
        </w:rPr>
        <w:lastRenderedPageBreak/>
        <w:t>Sleep was starting to dominate my mind. I was in pain and sleeping straight for three days had not helped my body at all. Maybe the side effects of the healing</w:t>
      </w:r>
    </w:p>
    <w:p w14:paraId="0DE8DF21" w14:textId="77777777" w:rsidR="00FF0A30" w:rsidRPr="00FF0A30" w:rsidRDefault="00FF0A30" w:rsidP="00FF0A30">
      <w:pPr>
        <w:rPr>
          <w:sz w:val="44"/>
          <w:szCs w:val="44"/>
        </w:rPr>
      </w:pPr>
    </w:p>
    <w:p w14:paraId="39C49AE7" w14:textId="77777777" w:rsidR="00FF0A30" w:rsidRPr="00FF0A30" w:rsidRDefault="00FF0A30" w:rsidP="00FF0A30">
      <w:pPr>
        <w:rPr>
          <w:sz w:val="44"/>
          <w:szCs w:val="44"/>
        </w:rPr>
      </w:pPr>
      <w:r w:rsidRPr="00FF0A30">
        <w:rPr>
          <w:sz w:val="44"/>
          <w:szCs w:val="44"/>
        </w:rPr>
        <w:t>"They are both right. Leave every thing and tell me, since when have you been a healer." Hermione could not resist her nosy nature.</w:t>
      </w:r>
    </w:p>
    <w:p w14:paraId="4677664F" w14:textId="77777777" w:rsidR="00FF0A30" w:rsidRPr="00FF0A30" w:rsidRDefault="00FF0A30" w:rsidP="00FF0A30">
      <w:pPr>
        <w:rPr>
          <w:sz w:val="44"/>
          <w:szCs w:val="44"/>
        </w:rPr>
      </w:pPr>
    </w:p>
    <w:p w14:paraId="6D9CCF18" w14:textId="77777777" w:rsidR="00FF0A30" w:rsidRPr="00FF0A30" w:rsidRDefault="00FF0A30" w:rsidP="00FF0A30">
      <w:pPr>
        <w:rPr>
          <w:sz w:val="44"/>
          <w:szCs w:val="44"/>
        </w:rPr>
      </w:pPr>
      <w:r w:rsidRPr="00FF0A30">
        <w:rPr>
          <w:sz w:val="44"/>
          <w:szCs w:val="44"/>
        </w:rPr>
        <w:t>"</w:t>
      </w:r>
      <w:proofErr w:type="spellStart"/>
      <w:r w:rsidRPr="00FF0A30">
        <w:rPr>
          <w:sz w:val="44"/>
          <w:szCs w:val="44"/>
        </w:rPr>
        <w:t>Hahahahahahaha</w:t>
      </w:r>
      <w:proofErr w:type="spellEnd"/>
      <w:r w:rsidRPr="00FF0A30">
        <w:rPr>
          <w:sz w:val="44"/>
          <w:szCs w:val="44"/>
        </w:rPr>
        <w:t xml:space="preserve"> that is a story for another day. Right now I think that all of us want to hear the whole story of the most hottest topic in school. So Beatris, start from the very beginning" Sister kind of ordered her and she begun. It was a story and it was having its effects on me. My mind was going blank and I was not able to fight it.</w:t>
      </w:r>
    </w:p>
    <w:p w14:paraId="33C1C93A" w14:textId="77777777" w:rsidR="00FF0A30" w:rsidRPr="00FF0A30" w:rsidRDefault="00FF0A30" w:rsidP="00FF0A30">
      <w:pPr>
        <w:rPr>
          <w:sz w:val="44"/>
          <w:szCs w:val="44"/>
        </w:rPr>
      </w:pPr>
    </w:p>
    <w:p w14:paraId="192F7C3F" w14:textId="2C517323" w:rsidR="00CA3872" w:rsidRPr="00FF0A30" w:rsidRDefault="00FF0A30" w:rsidP="00FF0A30">
      <w:r w:rsidRPr="00FF0A30">
        <w:rPr>
          <w:sz w:val="44"/>
          <w:szCs w:val="44"/>
        </w:rPr>
        <w:t>"Then we jumped down the trap door" She was telling the story as I myself jumped down the door of the world of nightmares</w:t>
      </w:r>
    </w:p>
    <w:sectPr w:rsidR="00CA3872" w:rsidRPr="00FF0A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a0MDAGIlMLQyUdpeDU4uLM/DyQArNaAPqYNI4sAAAA"/>
  </w:docVars>
  <w:rsids>
    <w:rsidRoot w:val="00BD1896"/>
    <w:rsid w:val="00071262"/>
    <w:rsid w:val="001E0CE0"/>
    <w:rsid w:val="00360B5C"/>
    <w:rsid w:val="0039383D"/>
    <w:rsid w:val="00550DB5"/>
    <w:rsid w:val="00634FA6"/>
    <w:rsid w:val="006C0259"/>
    <w:rsid w:val="00730120"/>
    <w:rsid w:val="00A30E31"/>
    <w:rsid w:val="00AF6B8C"/>
    <w:rsid w:val="00BD1896"/>
    <w:rsid w:val="00C1728C"/>
    <w:rsid w:val="00C40E9A"/>
    <w:rsid w:val="00CA3872"/>
    <w:rsid w:val="00EB3B5D"/>
    <w:rsid w:val="00FF0A30"/>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E060"/>
  <w15:chartTrackingRefBased/>
  <w15:docId w15:val="{C415CDF9-6119-43B5-B14E-1C4E094DF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8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18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8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8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8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8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8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8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8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18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18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18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18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18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8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8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896"/>
    <w:rPr>
      <w:rFonts w:eastAsiaTheme="majorEastAsia" w:cstheme="majorBidi"/>
      <w:color w:val="272727" w:themeColor="text1" w:themeTint="D8"/>
    </w:rPr>
  </w:style>
  <w:style w:type="paragraph" w:styleId="Title">
    <w:name w:val="Title"/>
    <w:basedOn w:val="Normal"/>
    <w:next w:val="Normal"/>
    <w:link w:val="TitleChar"/>
    <w:uiPriority w:val="10"/>
    <w:qFormat/>
    <w:rsid w:val="00BD18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8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8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8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896"/>
    <w:pPr>
      <w:spacing w:before="160"/>
      <w:jc w:val="center"/>
    </w:pPr>
    <w:rPr>
      <w:i/>
      <w:iCs/>
      <w:color w:val="404040" w:themeColor="text1" w:themeTint="BF"/>
    </w:rPr>
  </w:style>
  <w:style w:type="character" w:customStyle="1" w:styleId="QuoteChar">
    <w:name w:val="Quote Char"/>
    <w:basedOn w:val="DefaultParagraphFont"/>
    <w:link w:val="Quote"/>
    <w:uiPriority w:val="29"/>
    <w:rsid w:val="00BD1896"/>
    <w:rPr>
      <w:i/>
      <w:iCs/>
      <w:color w:val="404040" w:themeColor="text1" w:themeTint="BF"/>
    </w:rPr>
  </w:style>
  <w:style w:type="paragraph" w:styleId="ListParagraph">
    <w:name w:val="List Paragraph"/>
    <w:basedOn w:val="Normal"/>
    <w:uiPriority w:val="34"/>
    <w:qFormat/>
    <w:rsid w:val="00BD1896"/>
    <w:pPr>
      <w:ind w:left="720"/>
      <w:contextualSpacing/>
    </w:pPr>
  </w:style>
  <w:style w:type="character" w:styleId="IntenseEmphasis">
    <w:name w:val="Intense Emphasis"/>
    <w:basedOn w:val="DefaultParagraphFont"/>
    <w:uiPriority w:val="21"/>
    <w:qFormat/>
    <w:rsid w:val="00BD1896"/>
    <w:rPr>
      <w:i/>
      <w:iCs/>
      <w:color w:val="0F4761" w:themeColor="accent1" w:themeShade="BF"/>
    </w:rPr>
  </w:style>
  <w:style w:type="paragraph" w:styleId="IntenseQuote">
    <w:name w:val="Intense Quote"/>
    <w:basedOn w:val="Normal"/>
    <w:next w:val="Normal"/>
    <w:link w:val="IntenseQuoteChar"/>
    <w:uiPriority w:val="30"/>
    <w:qFormat/>
    <w:rsid w:val="00BD18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896"/>
    <w:rPr>
      <w:i/>
      <w:iCs/>
      <w:color w:val="0F4761" w:themeColor="accent1" w:themeShade="BF"/>
    </w:rPr>
  </w:style>
  <w:style w:type="character" w:styleId="IntenseReference">
    <w:name w:val="Intense Reference"/>
    <w:basedOn w:val="DefaultParagraphFont"/>
    <w:uiPriority w:val="32"/>
    <w:qFormat/>
    <w:rsid w:val="00BD189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698668">
      <w:bodyDiv w:val="1"/>
      <w:marLeft w:val="0"/>
      <w:marRight w:val="0"/>
      <w:marTop w:val="0"/>
      <w:marBottom w:val="0"/>
      <w:divBdr>
        <w:top w:val="none" w:sz="0" w:space="0" w:color="auto"/>
        <w:left w:val="none" w:sz="0" w:space="0" w:color="auto"/>
        <w:bottom w:val="none" w:sz="0" w:space="0" w:color="auto"/>
        <w:right w:val="none" w:sz="0" w:space="0" w:color="auto"/>
      </w:divBdr>
    </w:div>
    <w:div w:id="719397528">
      <w:bodyDiv w:val="1"/>
      <w:marLeft w:val="0"/>
      <w:marRight w:val="0"/>
      <w:marTop w:val="0"/>
      <w:marBottom w:val="0"/>
      <w:divBdr>
        <w:top w:val="none" w:sz="0" w:space="0" w:color="auto"/>
        <w:left w:val="none" w:sz="0" w:space="0" w:color="auto"/>
        <w:bottom w:val="none" w:sz="0" w:space="0" w:color="auto"/>
        <w:right w:val="none" w:sz="0" w:space="0" w:color="auto"/>
      </w:divBdr>
    </w:div>
    <w:div w:id="870993339">
      <w:bodyDiv w:val="1"/>
      <w:marLeft w:val="0"/>
      <w:marRight w:val="0"/>
      <w:marTop w:val="0"/>
      <w:marBottom w:val="0"/>
      <w:divBdr>
        <w:top w:val="none" w:sz="0" w:space="0" w:color="auto"/>
        <w:left w:val="none" w:sz="0" w:space="0" w:color="auto"/>
        <w:bottom w:val="none" w:sz="0" w:space="0" w:color="auto"/>
        <w:right w:val="none" w:sz="0" w:space="0" w:color="auto"/>
      </w:divBdr>
    </w:div>
    <w:div w:id="1089232525">
      <w:bodyDiv w:val="1"/>
      <w:marLeft w:val="0"/>
      <w:marRight w:val="0"/>
      <w:marTop w:val="0"/>
      <w:marBottom w:val="0"/>
      <w:divBdr>
        <w:top w:val="none" w:sz="0" w:space="0" w:color="auto"/>
        <w:left w:val="none" w:sz="0" w:space="0" w:color="auto"/>
        <w:bottom w:val="none" w:sz="0" w:space="0" w:color="auto"/>
        <w:right w:val="none" w:sz="0" w:space="0" w:color="auto"/>
      </w:divBdr>
    </w:div>
    <w:div w:id="1369918302">
      <w:bodyDiv w:val="1"/>
      <w:marLeft w:val="0"/>
      <w:marRight w:val="0"/>
      <w:marTop w:val="0"/>
      <w:marBottom w:val="0"/>
      <w:divBdr>
        <w:top w:val="none" w:sz="0" w:space="0" w:color="auto"/>
        <w:left w:val="none" w:sz="0" w:space="0" w:color="auto"/>
        <w:bottom w:val="none" w:sz="0" w:space="0" w:color="auto"/>
        <w:right w:val="none" w:sz="0" w:space="0" w:color="auto"/>
      </w:divBdr>
    </w:div>
    <w:div w:id="139311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1242</Words>
  <Characters>7080</Characters>
  <Application>Microsoft Office Word</Application>
  <DocSecurity>0</DocSecurity>
  <Lines>59</Lines>
  <Paragraphs>16</Paragraphs>
  <ScaleCrop>false</ScaleCrop>
  <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8</cp:revision>
  <dcterms:created xsi:type="dcterms:W3CDTF">2025-02-17T16:26:00Z</dcterms:created>
  <dcterms:modified xsi:type="dcterms:W3CDTF">2025-02-17T16:31:00Z</dcterms:modified>
</cp:coreProperties>
</file>